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1E2227" w14:textId="7D7471F1" w:rsidR="003D10E4" w:rsidRPr="001C7B4D" w:rsidRDefault="00B76D8F" w:rsidP="001C7B4D">
      <w:pPr>
        <w:pStyle w:val="Heading1"/>
        <w:jc w:val="center"/>
        <w:rPr>
          <w:lang w:val="en-GB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 Exam </w:t>
      </w:r>
      <w:r w:rsidR="00A12192">
        <w:rPr>
          <w:lang w:val="en-GB"/>
        </w:rPr>
        <w:t>-</w:t>
      </w:r>
      <w:bookmarkStart w:id="0" w:name="_GoBack"/>
      <w:bookmarkEnd w:id="0"/>
      <w:r w:rsidRPr="00AF7E88">
        <w:rPr>
          <w:lang w:val="en-GB"/>
        </w:rPr>
        <w:t xml:space="preserve"> </w:t>
      </w:r>
      <w:r w:rsidR="008076A3">
        <w:t>11</w:t>
      </w:r>
      <w:r w:rsidR="00012DD4">
        <w:t xml:space="preserve"> December</w:t>
      </w:r>
      <w:r w:rsidR="00CD4333">
        <w:t xml:space="preserve"> 2021</w:t>
      </w:r>
    </w:p>
    <w:p w14:paraId="398734B5" w14:textId="05C76FF1" w:rsidR="00B76D8F" w:rsidRP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0CAA6D72" w14:textId="73DF0D4C" w:rsidR="00012DD4" w:rsidRDefault="00012DD4" w:rsidP="00012DD4">
      <w:pPr>
        <w:pStyle w:val="Heading2"/>
        <w:ind w:left="360"/>
        <w:jc w:val="both"/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Cat houses are a modern convenience for any home that has a cat. You need to create a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catHouse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project to monitor the cat's habits. Every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House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has a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Cat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that requires different care. Your job is to add, feed</w:t>
      </w:r>
      <w:r w:rsidR="00963B10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,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and care for the cats.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6C81BC4F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394429">
        <w:rPr>
          <w:b/>
          <w:bCs/>
          <w:noProof/>
        </w:rPr>
        <w:t>catHouse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012DD4">
        <w:rPr>
          <w:b/>
        </w:rPr>
        <w:t>.</w:t>
      </w:r>
    </w:p>
    <w:p w14:paraId="795E39F3" w14:textId="029231C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012DD4">
        <w:rPr>
          <w:b/>
        </w:rPr>
        <w:t>.</w:t>
      </w:r>
    </w:p>
    <w:p w14:paraId="2EE21285" w14:textId="61CCD94B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12DD4">
        <w:rPr>
          <w:b/>
        </w:rPr>
        <w:t>.</w:t>
      </w:r>
    </w:p>
    <w:p w14:paraId="31ED39E1" w14:textId="46D0273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 w:rsidR="00012DD4">
        <w:t>:</w:t>
      </w:r>
    </w:p>
    <w:p w14:paraId="74D2441A" w14:textId="118E5372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963B10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12DD4">
        <w:rPr>
          <w:b/>
        </w:rPr>
        <w:t>.</w:t>
      </w:r>
    </w:p>
    <w:p w14:paraId="418B91B5" w14:textId="7BBCB922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012DD4">
        <w:t>.</w:t>
      </w:r>
    </w:p>
    <w:p w14:paraId="7D7F5B34" w14:textId="0F174070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012DD4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455C183E" w14:textId="77777777" w:rsidR="00733A3C" w:rsidRDefault="00733A3C" w:rsidP="00733A3C">
      <w:pPr>
        <w:jc w:val="both"/>
      </w:pPr>
      <w:r>
        <w:t xml:space="preserve">You are given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3EB93F6B" w14:textId="57B5DEBD" w:rsidR="00733A3C" w:rsidRDefault="00733A3C" w:rsidP="00733A3C">
      <w:pPr>
        <w:jc w:val="both"/>
        <w:rPr>
          <w:rFonts w:cstheme="minorHAnsi"/>
          <w:bCs/>
          <w:noProof/>
        </w:rPr>
      </w:pPr>
      <w:r>
        <w:t xml:space="preserve">There are </w:t>
      </w:r>
      <w:r w:rsidRPr="003D5AD3">
        <w:rPr>
          <w:b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012DD4">
        <w:rPr>
          <w:rFonts w:ascii="Consolas" w:hAnsi="Consolas"/>
          <w:b/>
          <w:bCs/>
        </w:rPr>
        <w:t>House</w:t>
      </w:r>
      <w:r>
        <w:rPr>
          <w:b/>
          <w:bCs/>
        </w:rPr>
        <w:t xml:space="preserve">, </w:t>
      </w:r>
      <w:r w:rsidR="00012DD4">
        <w:rPr>
          <w:rFonts w:ascii="Consolas" w:hAnsi="Consolas"/>
          <w:b/>
          <w:bCs/>
        </w:rPr>
        <w:t>Cat</w:t>
      </w:r>
      <w:r>
        <w:rPr>
          <w:b/>
          <w:bCs/>
        </w:rPr>
        <w:t xml:space="preserve">, </w:t>
      </w:r>
      <w:r w:rsidR="00012DD4">
        <w:rPr>
          <w:rFonts w:ascii="Consolas" w:hAnsi="Consolas"/>
          <w:b/>
          <w:bCs/>
          <w:noProof/>
        </w:rPr>
        <w:t>Toy</w:t>
      </w:r>
      <w:r w:rsidRPr="0059641F">
        <w:rPr>
          <w:rFonts w:cstheme="minorHAnsi"/>
          <w:bCs/>
          <w:noProof/>
        </w:rPr>
        <w:t xml:space="preserve">. </w:t>
      </w:r>
    </w:p>
    <w:p w14:paraId="6A681910" w14:textId="5694504B" w:rsidR="00733A3C" w:rsidRPr="00012DD4" w:rsidRDefault="00733A3C" w:rsidP="00420CDF">
      <w:pPr>
        <w:jc w:val="both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992B49" w:rsidRPr="00F22655">
        <w:rPr>
          <w:rFonts w:cstheme="minorHAnsi"/>
          <w:b/>
          <w:bCs/>
          <w:noProof/>
        </w:rPr>
        <w:t xml:space="preserve"> </w:t>
      </w:r>
      <w:r w:rsidR="00012DD4">
        <w:rPr>
          <w:rFonts w:ascii="Consolas" w:hAnsi="Consolas"/>
          <w:b/>
          <w:bCs/>
          <w:noProof/>
        </w:rPr>
        <w:t>Toy</w:t>
      </w:r>
      <w:r>
        <w:rPr>
          <w:rFonts w:ascii="Consolas" w:hAnsi="Consolas"/>
          <w:b/>
          <w:bCs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66B511B4" w:rsidR="00420CDF" w:rsidRDefault="0068200B" w:rsidP="00420CDF">
      <w:pPr>
        <w:pStyle w:val="Heading3"/>
        <w:jc w:val="both"/>
        <w:rPr>
          <w:noProof/>
        </w:rPr>
      </w:pPr>
      <w:r>
        <w:rPr>
          <w:noProof/>
        </w:rPr>
        <w:t>Base</w:t>
      </w:r>
      <w:r w:rsidR="00012DD4">
        <w:rPr>
          <w:noProof/>
        </w:rPr>
        <w:t>Toy</w:t>
      </w:r>
    </w:p>
    <w:p w14:paraId="06855966" w14:textId="3438E608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012DD4">
        <w:rPr>
          <w:rStyle w:val="CodeChar"/>
        </w:rPr>
        <w:t>Toy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012DD4">
        <w:rPr>
          <w:b/>
        </w:rPr>
        <w:t>toy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770975DB" w:rsidR="00733A3C" w:rsidRPr="0059524F" w:rsidRDefault="005952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</w:rPr>
      </w:pPr>
      <w:r>
        <w:rPr>
          <w:rFonts w:ascii="Consolas" w:hAnsi="Consolas"/>
          <w:b/>
        </w:rPr>
        <w:t>s</w:t>
      </w:r>
      <w:r w:rsidR="00012DD4" w:rsidRPr="0059524F">
        <w:rPr>
          <w:rFonts w:ascii="Consolas" w:hAnsi="Consolas"/>
          <w:b/>
        </w:rPr>
        <w:t>oftness</w:t>
      </w:r>
      <w:r w:rsidRPr="0059524F">
        <w:rPr>
          <w:rFonts w:ascii="Consolas" w:hAnsi="Consolas"/>
        </w:rPr>
        <w:t xml:space="preserve"> </w:t>
      </w:r>
      <w:r w:rsidRPr="0059524F">
        <w:rPr>
          <w:rFonts w:ascii="Consolas" w:hAnsi="Consolas"/>
          <w:b/>
        </w:rPr>
        <w:t xml:space="preserve">- </w:t>
      </w:r>
      <w:r w:rsidR="00733A3C" w:rsidRPr="0059524F">
        <w:rPr>
          <w:rFonts w:ascii="Consolas" w:hAnsi="Consolas"/>
          <w:b/>
        </w:rPr>
        <w:t>int</w:t>
      </w:r>
      <w:r w:rsidR="00733A3C" w:rsidRPr="0059524F">
        <w:rPr>
          <w:rFonts w:ascii="Consolas" w:hAnsi="Consolas"/>
        </w:rPr>
        <w:t xml:space="preserve"> </w:t>
      </w:r>
    </w:p>
    <w:p w14:paraId="77EEDD02" w14:textId="0D75BC8F" w:rsidR="00733A3C" w:rsidRPr="000B4C85" w:rsidRDefault="005952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- </w:t>
      </w:r>
      <w:r w:rsidR="001A6C69">
        <w:rPr>
          <w:rFonts w:ascii="Consolas" w:hAnsi="Consolas"/>
          <w:b/>
          <w:noProof/>
        </w:rPr>
        <w:t>double</w:t>
      </w:r>
    </w:p>
    <w:p w14:paraId="45EBAFBA" w14:textId="511D8D9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012DD4">
        <w:rPr>
          <w:bCs/>
        </w:rPr>
        <w:t>toy</w:t>
      </w:r>
      <w:r w:rsidR="0059524F">
        <w:rPr>
          <w:bCs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2881739F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147B73" w:rsidRPr="00147B73">
        <w:rPr>
          <w:rFonts w:ascii="Consolas" w:hAnsi="Consolas"/>
          <w:b/>
          <w:bCs/>
          <w:noProof/>
          <w:lang w:val="en-GB"/>
        </w:rPr>
        <w:t>Base</w:t>
      </w:r>
      <w:r w:rsidR="0059524F" w:rsidRPr="00147B73">
        <w:rPr>
          <w:rFonts w:ascii="Consolas" w:hAnsi="Consolas"/>
          <w:b/>
          <w:bCs/>
          <w:noProof/>
          <w:lang w:val="en-GB"/>
        </w:rPr>
        <w:t>Toy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1FC73444" w:rsidR="00733A3C" w:rsidRDefault="00733A3C" w:rsidP="00733A3C">
      <w:pPr>
        <w:pStyle w:val="Code"/>
      </w:pPr>
      <w:r>
        <w:t>(</w:t>
      </w:r>
      <w:r w:rsidRPr="00733A3C">
        <w:t xml:space="preserve">int </w:t>
      </w:r>
      <w:r w:rsidR="0059524F">
        <w:t>softness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382CD2D2" w14:textId="77777777" w:rsidR="002D5462" w:rsidRPr="003F0481" w:rsidRDefault="002D5462" w:rsidP="00733A3C">
      <w:pPr>
        <w:pStyle w:val="Code"/>
      </w:pP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2DE17C39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59524F">
        <w:rPr>
          <w:rFonts w:ascii="Consolas" w:hAnsi="Consolas"/>
          <w:b/>
          <w:bCs/>
          <w:noProof/>
          <w:lang w:val="en-GB"/>
        </w:rPr>
        <w:t>Toy</w:t>
      </w:r>
      <w:r w:rsidRPr="00772F80">
        <w:rPr>
          <w:noProof/>
          <w:lang w:val="en-GB"/>
        </w:rPr>
        <w:t>:</w:t>
      </w:r>
    </w:p>
    <w:p w14:paraId="3D4EC3AA" w14:textId="28D832B5" w:rsidR="00733A3C" w:rsidRPr="003F0481" w:rsidRDefault="0059524F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Ball</w:t>
      </w:r>
    </w:p>
    <w:p w14:paraId="7A2FBC70" w14:textId="178884E2" w:rsidR="000B75E4" w:rsidRDefault="000B75E4" w:rsidP="00733A3C">
      <w:pPr>
        <w:jc w:val="both"/>
        <w:rPr>
          <w:noProof/>
          <w:lang w:val="en-GB"/>
        </w:rPr>
      </w:pPr>
      <w:r w:rsidRPr="000B75E4">
        <w:rPr>
          <w:noProof/>
          <w:lang w:val="en-GB"/>
        </w:rPr>
        <w:t xml:space="preserve">The ball has a </w:t>
      </w:r>
      <w:r w:rsidRPr="000B75E4">
        <w:rPr>
          <w:b/>
          <w:bCs/>
          <w:noProof/>
          <w:lang w:val="en-GB"/>
        </w:rPr>
        <w:t>softness of 1</w:t>
      </w:r>
      <w:r w:rsidRPr="000B75E4">
        <w:rPr>
          <w:noProof/>
          <w:lang w:val="en-GB"/>
        </w:rPr>
        <w:t xml:space="preserve"> and a </w:t>
      </w:r>
      <w:r w:rsidRPr="000B75E4">
        <w:rPr>
          <w:b/>
          <w:bCs/>
          <w:noProof/>
          <w:lang w:val="en-GB"/>
        </w:rPr>
        <w:t>price of 10</w:t>
      </w:r>
      <w:r w:rsidRPr="000B75E4">
        <w:rPr>
          <w:noProof/>
          <w:lang w:val="en-GB"/>
        </w:rPr>
        <w:t>.</w:t>
      </w:r>
    </w:p>
    <w:p w14:paraId="6B5E82E1" w14:textId="1AAC732D" w:rsidR="00147B73" w:rsidRPr="00147B73" w:rsidRDefault="00147B73" w:rsidP="00733A3C">
      <w:pPr>
        <w:jc w:val="both"/>
        <w:rPr>
          <w:noProof/>
        </w:rPr>
      </w:pPr>
      <w:r w:rsidRPr="0059524F">
        <w:rPr>
          <w:b/>
        </w:rPr>
        <w:t>Note:</w:t>
      </w:r>
      <w:r>
        <w:t xml:space="preserve"> The Constructor</w:t>
      </w:r>
      <w:r>
        <w:rPr>
          <w:b/>
          <w:bCs/>
        </w:rPr>
        <w:t xml:space="preserve"> </w:t>
      </w:r>
      <w:r w:rsidRPr="0059524F">
        <w:rPr>
          <w:b/>
        </w:rPr>
        <w:t>should take no values</w:t>
      </w:r>
      <w:r>
        <w:t xml:space="preserve"> upon initialization.</w:t>
      </w:r>
    </w:p>
    <w:p w14:paraId="54476D01" w14:textId="318C572C" w:rsidR="00733A3C" w:rsidRPr="0059524F" w:rsidRDefault="0059524F" w:rsidP="00733A3C">
      <w:pPr>
        <w:pStyle w:val="Heading5"/>
        <w:jc w:val="both"/>
        <w:rPr>
          <w:noProof/>
          <w:sz w:val="28"/>
        </w:rPr>
      </w:pPr>
      <w:r>
        <w:rPr>
          <w:noProof/>
          <w:sz w:val="28"/>
          <w:lang w:val="en-GB"/>
        </w:rPr>
        <w:lastRenderedPageBreak/>
        <w:t>Mouse</w:t>
      </w:r>
    </w:p>
    <w:p w14:paraId="2392DE00" w14:textId="1C9F00E8" w:rsidR="000B75E4" w:rsidRPr="007A687B" w:rsidRDefault="000B75E4" w:rsidP="00733A3C">
      <w:pPr>
        <w:jc w:val="both"/>
        <w:rPr>
          <w:noProof/>
          <w:lang w:val="en-GB"/>
        </w:rPr>
      </w:pPr>
      <w:r w:rsidRPr="000B75E4">
        <w:rPr>
          <w:noProof/>
          <w:lang w:val="en-GB"/>
        </w:rPr>
        <w:t xml:space="preserve">The </w:t>
      </w:r>
      <w:r>
        <w:rPr>
          <w:noProof/>
        </w:rPr>
        <w:t>mouse</w:t>
      </w:r>
      <w:r w:rsidRPr="000B75E4">
        <w:rPr>
          <w:noProof/>
          <w:lang w:val="en-GB"/>
        </w:rPr>
        <w:t xml:space="preserve"> has a </w:t>
      </w:r>
      <w:r w:rsidRPr="000B75E4">
        <w:rPr>
          <w:b/>
          <w:bCs/>
          <w:noProof/>
          <w:lang w:val="en-GB"/>
        </w:rPr>
        <w:t xml:space="preserve">softness of </w:t>
      </w:r>
      <w:r w:rsidRPr="000B75E4">
        <w:rPr>
          <w:b/>
          <w:bCs/>
          <w:noProof/>
          <w:lang w:val="bg-BG"/>
        </w:rPr>
        <w:t>5</w:t>
      </w:r>
      <w:r w:rsidRPr="000B75E4">
        <w:rPr>
          <w:b/>
          <w:bCs/>
          <w:noProof/>
          <w:lang w:val="en-GB"/>
        </w:rPr>
        <w:t xml:space="preserve"> </w:t>
      </w:r>
      <w:r w:rsidRPr="000B75E4">
        <w:rPr>
          <w:noProof/>
          <w:lang w:val="en-GB"/>
        </w:rPr>
        <w:t xml:space="preserve">and a </w:t>
      </w:r>
      <w:r w:rsidRPr="000B75E4">
        <w:rPr>
          <w:b/>
          <w:bCs/>
          <w:noProof/>
          <w:lang w:val="en-GB"/>
        </w:rPr>
        <w:t>price of 1</w:t>
      </w:r>
      <w:r w:rsidRPr="000B75E4">
        <w:rPr>
          <w:b/>
          <w:bCs/>
          <w:noProof/>
          <w:lang w:val="bg-BG"/>
        </w:rPr>
        <w:t>5</w:t>
      </w:r>
      <w:r w:rsidRPr="000B75E4">
        <w:rPr>
          <w:noProof/>
          <w:lang w:val="en-GB"/>
        </w:rPr>
        <w:t>.</w:t>
      </w:r>
    </w:p>
    <w:p w14:paraId="19385C19" w14:textId="38A40B00" w:rsidR="00733A3C" w:rsidRPr="003F0481" w:rsidRDefault="0059524F" w:rsidP="00733A3C">
      <w:pPr>
        <w:jc w:val="both"/>
        <w:rPr>
          <w:noProof/>
        </w:rPr>
      </w:pPr>
      <w:r w:rsidRPr="0059524F">
        <w:rPr>
          <w:b/>
        </w:rPr>
        <w:t>Note:</w:t>
      </w:r>
      <w:r>
        <w:t xml:space="preserve"> </w:t>
      </w:r>
      <w:r w:rsidR="000B75E4">
        <w:t xml:space="preserve">The </w:t>
      </w:r>
      <w:r w:rsidR="00733A3C">
        <w:t>Constructor</w:t>
      </w:r>
      <w:r w:rsidR="00733A3C">
        <w:rPr>
          <w:b/>
          <w:bCs/>
        </w:rPr>
        <w:t xml:space="preserve"> </w:t>
      </w:r>
      <w:r w:rsidR="00733A3C" w:rsidRPr="0059524F">
        <w:rPr>
          <w:b/>
        </w:rPr>
        <w:t>should take no values</w:t>
      </w:r>
      <w:r w:rsidR="00733A3C">
        <w:t xml:space="preserve"> upon initialization.</w:t>
      </w:r>
    </w:p>
    <w:p w14:paraId="2231E48E" w14:textId="453E8391" w:rsidR="00733A3C" w:rsidRDefault="0068200B" w:rsidP="00733A3C">
      <w:pPr>
        <w:pStyle w:val="Heading3"/>
        <w:jc w:val="both"/>
      </w:pPr>
      <w:r>
        <w:t>Base</w:t>
      </w:r>
      <w:r w:rsidR="0059524F">
        <w:t>Cat</w:t>
      </w:r>
    </w:p>
    <w:p w14:paraId="6F19DB46" w14:textId="2AA8E21B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59524F">
        <w:rPr>
          <w:rStyle w:val="CodeChar"/>
        </w:rPr>
        <w:t>Ca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59524F">
        <w:rPr>
          <w:b/>
        </w:rPr>
        <w:t>cat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Pr="00FE21C6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</w:rPr>
        <w:t xml:space="preserve">name - String </w:t>
      </w:r>
    </w:p>
    <w:p w14:paraId="37198F2A" w14:textId="5F3B169D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29205A44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953D68" w:rsidRPr="00953D68">
        <w:rPr>
          <w:rFonts w:ascii="Consolas" w:hAnsi="Consolas"/>
          <w:b/>
          <w:bCs/>
        </w:rPr>
        <w:t>Cat</w:t>
      </w:r>
      <w:r w:rsidRPr="00953D68">
        <w:rPr>
          <w:rFonts w:ascii="Consolas" w:hAnsi="Consolas"/>
          <w:b/>
          <w:noProof/>
        </w:rPr>
        <w:t xml:space="preserve"> </w:t>
      </w:r>
      <w:r w:rsidRPr="00733A3C">
        <w:rPr>
          <w:rFonts w:ascii="Consolas" w:hAnsi="Consolas"/>
          <w:b/>
          <w:noProof/>
        </w:rPr>
        <w:t>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2040498F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7E294F">
        <w:rPr>
          <w:bCs/>
          <w:lang w:val="bg-BG"/>
        </w:rPr>
        <w:t>.</w:t>
      </w:r>
    </w:p>
    <w:p w14:paraId="159950C6" w14:textId="5C3779AD" w:rsidR="00733A3C" w:rsidRPr="00FE21C6" w:rsidRDefault="00953D68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breed</w:t>
      </w:r>
      <w:r w:rsidR="00733A3C" w:rsidRPr="00FE21C6">
        <w:rPr>
          <w:rFonts w:ascii="Consolas" w:hAnsi="Consolas"/>
          <w:b/>
          <w:noProof/>
        </w:rPr>
        <w:t xml:space="preserve"> -  String</w:t>
      </w:r>
    </w:p>
    <w:p w14:paraId="1B49C734" w14:textId="734786E9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7E294F">
        <w:rPr>
          <w:lang w:val="bg-BG"/>
        </w:rPr>
        <w:t>breed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13D9E3C7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953D68">
        <w:rPr>
          <w:rFonts w:ascii="Consolas" w:hAnsi="Consolas"/>
          <w:b/>
          <w:noProof/>
        </w:rPr>
        <w:t>Cat breed</w:t>
      </w:r>
      <w:r w:rsidRPr="00733A3C">
        <w:rPr>
          <w:rFonts w:ascii="Consolas" w:hAnsi="Consolas"/>
          <w:b/>
          <w:noProof/>
        </w:rPr>
        <w:t xml:space="preserve"> cannot be null or empty.</w:t>
      </w:r>
      <w:r w:rsidRPr="005A7F33">
        <w:rPr>
          <w:rFonts w:ascii="Consolas" w:hAnsi="Consolas"/>
          <w:bCs/>
        </w:rPr>
        <w:t>"</w:t>
      </w:r>
    </w:p>
    <w:p w14:paraId="19557718" w14:textId="088A51A5" w:rsidR="00733A3C" w:rsidRPr="00FE21C6" w:rsidRDefault="007E29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kilograms</w:t>
      </w:r>
      <w:r w:rsidR="00733A3C" w:rsidRPr="00FE21C6">
        <w:rPr>
          <w:rFonts w:ascii="Consolas" w:hAnsi="Consolas"/>
          <w:b/>
          <w:noProof/>
        </w:rPr>
        <w:t xml:space="preserve"> -  int</w:t>
      </w:r>
    </w:p>
    <w:p w14:paraId="7EC68EAF" w14:textId="7493BCE0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7E294F">
        <w:rPr>
          <w:bCs/>
        </w:rPr>
        <w:t>kilograms</w:t>
      </w:r>
      <w:r>
        <w:rPr>
          <w:bCs/>
        </w:rPr>
        <w:t xml:space="preserve"> of the </w:t>
      </w:r>
      <w:r w:rsidR="007E294F">
        <w:rPr>
          <w:rFonts w:ascii="Consolas" w:hAnsi="Consolas"/>
          <w:b/>
          <w:noProof/>
        </w:rPr>
        <w:t>Cat</w:t>
      </w:r>
      <w:r w:rsidR="007E294F">
        <w:rPr>
          <w:rFonts w:ascii="Consolas" w:hAnsi="Consolas"/>
          <w:b/>
          <w:noProof/>
          <w:lang w:val="bg-BG"/>
        </w:rPr>
        <w:t>.</w:t>
      </w:r>
    </w:p>
    <w:p w14:paraId="225CCDE8" w14:textId="77D75C38" w:rsidR="00733A3C" w:rsidRPr="00FE21C6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price - double</w:t>
      </w:r>
    </w:p>
    <w:p w14:paraId="5D53FA59" w14:textId="3438E8C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7E294F"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7E294F">
        <w:rPr>
          <w:rFonts w:ascii="Consolas" w:hAnsi="Consolas"/>
          <w:b/>
          <w:noProof/>
        </w:rPr>
        <w:t>Cat</w:t>
      </w:r>
      <w:r w:rsidR="007E294F">
        <w:rPr>
          <w:rFonts w:ascii="Consolas" w:hAnsi="Consolas"/>
          <w:b/>
          <w:noProof/>
          <w:lang w:val="bg-BG"/>
        </w:rPr>
        <w:t>.</w:t>
      </w:r>
    </w:p>
    <w:p w14:paraId="79B80397" w14:textId="1272A4C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963B10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 xml:space="preserve">with </w:t>
      </w:r>
      <w:r w:rsidR="00963B10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578C1951" w14:textId="5041614D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7E294F">
        <w:rPr>
          <w:rFonts w:ascii="Consolas" w:hAnsi="Consolas"/>
          <w:b/>
          <w:noProof/>
        </w:rPr>
        <w:t>Cat</w:t>
      </w:r>
      <w:r w:rsidRPr="00733A3C">
        <w:rPr>
          <w:rFonts w:ascii="Consolas" w:hAnsi="Consolas"/>
          <w:b/>
          <w:noProof/>
        </w:rPr>
        <w:t xml:space="preserve"> price cannot be below or equal to 0.</w:t>
      </w:r>
      <w:r w:rsidRPr="005A7F33">
        <w:rPr>
          <w:rFonts w:ascii="Consolas" w:hAnsi="Consolas"/>
          <w:bCs/>
        </w:rPr>
        <w:t>"</w:t>
      </w:r>
      <w:bookmarkStart w:id="1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27A5DE90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</w:t>
      </w:r>
      <w:r w:rsidR="007E294F">
        <w:rPr>
          <w:rFonts w:ascii="Consolas" w:hAnsi="Consolas"/>
          <w:noProof/>
          <w:szCs w:val="24"/>
        </w:rPr>
        <w:t>ing</w:t>
      </w:r>
      <w:r w:rsidR="00733A3C">
        <w:rPr>
          <w:rFonts w:ascii="Consolas" w:hAnsi="Consolas"/>
          <w:noProof/>
          <w:szCs w:val="24"/>
        </w:rPr>
        <w:t>()</w:t>
      </w:r>
    </w:p>
    <w:p w14:paraId="4A655788" w14:textId="29A51493" w:rsidR="00A02304" w:rsidRDefault="00733A3C" w:rsidP="00A02304">
      <w:pPr>
        <w:jc w:val="both"/>
      </w:pPr>
      <w:r>
        <w:rPr>
          <w:noProof/>
        </w:rPr>
        <w:t xml:space="preserve">The </w:t>
      </w:r>
      <w:r w:rsidR="007F0BA8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at</w:t>
      </w:r>
      <w:r w:rsidR="007E294F">
        <w:rPr>
          <w:rFonts w:ascii="Consolas" w:hAnsi="Consolas"/>
          <w:b/>
          <w:noProof/>
        </w:rPr>
        <w:t>ing</w:t>
      </w:r>
      <w:r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7E294F">
        <w:rPr>
          <w:rFonts w:ascii="Consolas" w:hAnsi="Consolas"/>
          <w:b/>
          <w:noProof/>
        </w:rPr>
        <w:t>Cat’s</w:t>
      </w:r>
      <w:r w:rsidR="007E294F">
        <w:t xml:space="preserve"> kilograms</w:t>
      </w:r>
      <w:r>
        <w:t xml:space="preserve">. Keep in mind that some </w:t>
      </w:r>
      <w:r w:rsidR="007E294F">
        <w:t>breeds</w:t>
      </w:r>
      <w:r>
        <w:t xml:space="preserve"> of </w:t>
      </w:r>
      <w:r w:rsidR="007E294F">
        <w:rPr>
          <w:rFonts w:ascii="Consolas" w:hAnsi="Consolas"/>
          <w:b/>
          <w:noProof/>
        </w:rPr>
        <w:t>Cat</w:t>
      </w:r>
      <w:r w:rsidRPr="002C41EF">
        <w:rPr>
          <w:b/>
        </w:rPr>
        <w:t xml:space="preserve"> </w:t>
      </w:r>
      <w:r>
        <w:t xml:space="preserve">can implement the method </w:t>
      </w:r>
      <w:r w:rsidR="00963B10">
        <w:t>differentl</w:t>
      </w:r>
      <w:r>
        <w:t xml:space="preserve">y.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29AA77DC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225A83" w:rsidRPr="00225A83">
        <w:rPr>
          <w:rFonts w:ascii="Consolas" w:hAnsi="Consolas"/>
          <w:b/>
          <w:bCs/>
          <w:noProof/>
          <w:lang w:val="en-GB"/>
        </w:rPr>
        <w:t>Base</w:t>
      </w:r>
      <w:r w:rsidR="007E294F" w:rsidRPr="00225A83">
        <w:rPr>
          <w:rFonts w:ascii="Consolas" w:hAnsi="Consolas"/>
          <w:b/>
          <w:bCs/>
          <w:noProof/>
          <w:lang w:val="en-GB"/>
        </w:rPr>
        <w:t>Ca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4DB0F9BB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0F0802">
        <w:t>S</w:t>
      </w:r>
      <w:r w:rsidRPr="007F0BA8">
        <w:t xml:space="preserve">tring </w:t>
      </w:r>
      <w:r w:rsidR="007E294F">
        <w:t>breed</w:t>
      </w:r>
      <w:r w:rsidRPr="007F0BA8">
        <w:t xml:space="preserve">, </w:t>
      </w:r>
      <w:r>
        <w:t>double</w:t>
      </w:r>
      <w:r w:rsidRPr="007F0BA8">
        <w:t xml:space="preserve"> pric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40144088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7E294F">
        <w:rPr>
          <w:rFonts w:ascii="Consolas" w:hAnsi="Consolas"/>
          <w:b/>
          <w:bCs/>
          <w:noProof/>
          <w:lang w:val="en-GB"/>
        </w:rPr>
        <w:t>Cat</w:t>
      </w:r>
      <w:r w:rsidRPr="00772F80">
        <w:rPr>
          <w:noProof/>
          <w:lang w:val="en-GB"/>
        </w:rPr>
        <w:t>:</w:t>
      </w:r>
    </w:p>
    <w:p w14:paraId="7AA94048" w14:textId="1FB0CED3" w:rsidR="007F0BA8" w:rsidRPr="00225A83" w:rsidRDefault="007E294F" w:rsidP="00225A83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ShorthairCat</w:t>
      </w:r>
    </w:p>
    <w:p w14:paraId="72363FA0" w14:textId="2425A8C5" w:rsidR="00225A83" w:rsidRDefault="00225A83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7.</w:t>
      </w:r>
    </w:p>
    <w:p w14:paraId="4A140D48" w14:textId="7349A114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="007E294F">
        <w:rPr>
          <w:rFonts w:ascii="Consolas" w:hAnsi="Consolas"/>
          <w:b/>
          <w:noProof/>
          <w:lang w:val="en-GB"/>
        </w:rPr>
        <w:t>S</w:t>
      </w:r>
      <w:r w:rsidR="007B5D00">
        <w:rPr>
          <w:rFonts w:ascii="Consolas" w:hAnsi="Consolas"/>
          <w:b/>
          <w:noProof/>
          <w:lang w:val="en-GB"/>
        </w:rPr>
        <w:t>hort</w:t>
      </w:r>
      <w:r w:rsidR="007E294F">
        <w:rPr>
          <w:rFonts w:ascii="Consolas" w:hAnsi="Consolas"/>
          <w:b/>
          <w:noProof/>
          <w:lang w:val="en-GB"/>
        </w:rPr>
        <w:t>House!</w:t>
      </w:r>
    </w:p>
    <w:p w14:paraId="7E4E5832" w14:textId="35FD2E5A" w:rsidR="007F0BA8" w:rsidRPr="00FC1C69" w:rsidRDefault="00963B10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6B597432" w14:textId="5C342F5C" w:rsidR="007F0BA8" w:rsidRPr="007F2EA3" w:rsidRDefault="007F0BA8" w:rsidP="007F0BA8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7B5D00">
        <w:rPr>
          <w:rFonts w:ascii="Consolas" w:hAnsi="Consolas"/>
          <w:b/>
          <w:noProof/>
        </w:rPr>
        <w:t>breed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3F000688" w14:textId="54304F1D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0212C362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 w:rsidR="007B5D00">
        <w:t xml:space="preserve"> the cat</w:t>
      </w:r>
      <w:r>
        <w:t xml:space="preserve">’s </w:t>
      </w:r>
      <w:r w:rsidR="007B5D00">
        <w:t>kilograms</w:t>
      </w:r>
      <w:r>
        <w:t xml:space="preserve"> by </w:t>
      </w:r>
      <w:r w:rsidR="00673263">
        <w:rPr>
          <w:b/>
        </w:rPr>
        <w:t>1</w:t>
      </w:r>
      <w:r w:rsidR="007B5D00" w:rsidRPr="007B5D00">
        <w:t>.</w:t>
      </w:r>
    </w:p>
    <w:p w14:paraId="59226549" w14:textId="1F457697" w:rsidR="007F0BA8" w:rsidRPr="003F0481" w:rsidRDefault="007E294F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</w:rPr>
        <w:lastRenderedPageBreak/>
        <w:t>LonghairCat</w:t>
      </w:r>
      <w:r w:rsidR="00AA034B">
        <w:rPr>
          <w:noProof/>
          <w:sz w:val="28"/>
          <w:lang w:val="en-GB"/>
        </w:rPr>
        <w:tab/>
      </w:r>
    </w:p>
    <w:p w14:paraId="7AB396D4" w14:textId="5F9071AD" w:rsidR="00225A83" w:rsidRDefault="00225A83" w:rsidP="00225A83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>
        <w:rPr>
          <w:b/>
          <w:noProof/>
        </w:rPr>
        <w:t>kilograms of 9.</w:t>
      </w:r>
    </w:p>
    <w:p w14:paraId="36392B00" w14:textId="6450F01F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>Can only live in</w:t>
      </w:r>
      <w:r w:rsidR="007B5D00" w:rsidRPr="007B5D00">
        <w:rPr>
          <w:rFonts w:cstheme="minorHAnsi"/>
          <w:b/>
          <w:noProof/>
          <w:lang w:val="en-GB"/>
        </w:rPr>
        <w:t xml:space="preserve"> </w:t>
      </w:r>
      <w:r w:rsidR="007B5D00">
        <w:rPr>
          <w:rFonts w:ascii="Consolas" w:hAnsi="Consolas"/>
          <w:b/>
          <w:noProof/>
          <w:lang w:val="en-GB"/>
        </w:rPr>
        <w:t>Long</w:t>
      </w:r>
      <w:r w:rsidR="007E294F">
        <w:rPr>
          <w:rFonts w:ascii="Consolas" w:hAnsi="Consolas"/>
          <w:b/>
          <w:noProof/>
          <w:lang w:val="en-GB"/>
        </w:rPr>
        <w:t>House</w:t>
      </w:r>
      <w:r w:rsidRPr="003F0481">
        <w:rPr>
          <w:b/>
          <w:noProof/>
          <w:lang w:val="en-GB"/>
        </w:rPr>
        <w:t>!</w:t>
      </w:r>
    </w:p>
    <w:p w14:paraId="4A336EE0" w14:textId="3E40B76C" w:rsidR="007F0BA8" w:rsidRPr="001317BE" w:rsidRDefault="00963B10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3C51AC8C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7B5D00">
        <w:rPr>
          <w:rFonts w:ascii="Consolas" w:hAnsi="Consolas"/>
          <w:b/>
          <w:noProof/>
          <w:lang w:val="en-GB"/>
        </w:rPr>
        <w:t>breed</w:t>
      </w:r>
      <w:r w:rsidRPr="007F0BA8">
        <w:rPr>
          <w:rFonts w:ascii="Consolas" w:hAnsi="Consolas"/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7625E4D4" w14:textId="78EC3334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</w:rPr>
        <w:t>e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</w:t>
      </w:r>
      <w:r w:rsidR="007B5D00">
        <w:rPr>
          <w:rFonts w:ascii="Consolas" w:hAnsi="Consolas"/>
          <w:b/>
          <w:i w:val="0"/>
          <w:noProof/>
          <w:color w:val="A34A0D"/>
        </w:rPr>
        <w:t>ing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()</w:t>
      </w:r>
    </w:p>
    <w:p w14:paraId="0FC1E61D" w14:textId="1B6E9AF2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 w:rsidR="007B5D00">
        <w:t xml:space="preserve"> the cat’s kilograms</w:t>
      </w:r>
      <w:r>
        <w:t xml:space="preserve"> by </w:t>
      </w:r>
      <w:r w:rsidR="00F30977">
        <w:rPr>
          <w:b/>
        </w:rPr>
        <w:t>3</w:t>
      </w:r>
      <w:r w:rsidR="007B5D00" w:rsidRPr="007B5D00">
        <w:t>.</w:t>
      </w:r>
    </w:p>
    <w:p w14:paraId="23FB0EAF" w14:textId="1E08BB16" w:rsidR="00065F6C" w:rsidRDefault="00F6150F" w:rsidP="00065F6C">
      <w:pPr>
        <w:pStyle w:val="Heading3"/>
        <w:jc w:val="both"/>
      </w:pPr>
      <w:r>
        <w:t>Base</w:t>
      </w:r>
      <w:r w:rsidR="007B5D00">
        <w:t>House</w:t>
      </w:r>
    </w:p>
    <w:p w14:paraId="716F152E" w14:textId="22AF65F5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7B5D00">
        <w:rPr>
          <w:rStyle w:val="CodeChar"/>
        </w:rPr>
        <w:t>House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030C02">
        <w:rPr>
          <w:rFonts w:ascii="Consolas" w:hAnsi="Consolas"/>
          <w:b/>
        </w:rPr>
        <w:t>h</w:t>
      </w:r>
      <w:r w:rsidR="007B5D00">
        <w:rPr>
          <w:rFonts w:ascii="Consolas" w:hAnsi="Consolas"/>
          <w:b/>
        </w:rPr>
        <w:t>ouse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Pr="00FE21C6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</w:rPr>
        <w:t xml:space="preserve">name - String </w:t>
      </w:r>
    </w:p>
    <w:p w14:paraId="4D21561C" w14:textId="2C011050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963B10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756FADC2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7B5D00">
        <w:rPr>
          <w:rFonts w:ascii="Consolas" w:hAnsi="Consolas"/>
          <w:b/>
          <w:noProof/>
        </w:rPr>
        <w:t>House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02513F88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7B5D00">
        <w:rPr>
          <w:bCs/>
        </w:rPr>
        <w:t>.</w:t>
      </w:r>
    </w:p>
    <w:p w14:paraId="37E09366" w14:textId="2D264892" w:rsidR="00065F6C" w:rsidRPr="00FE21C6" w:rsidRDefault="00FE21C6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FE21C6">
        <w:rPr>
          <w:rFonts w:ascii="Consolas" w:hAnsi="Consolas"/>
          <w:b/>
          <w:noProof/>
        </w:rPr>
        <w:t>capacity</w:t>
      </w:r>
      <w:r w:rsidR="00065F6C" w:rsidRPr="00FE21C6">
        <w:rPr>
          <w:rFonts w:ascii="Consolas" w:hAnsi="Consolas"/>
          <w:b/>
          <w:noProof/>
        </w:rPr>
        <w:t xml:space="preserve"> -  int</w:t>
      </w:r>
    </w:p>
    <w:p w14:paraId="3D8389E5" w14:textId="0F3AC0A2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 w:rsidR="000D2740">
        <w:rPr>
          <w:rFonts w:ascii="Consolas" w:hAnsi="Consolas"/>
          <w:b/>
          <w:noProof/>
        </w:rPr>
        <w:t>Cat</w:t>
      </w:r>
      <w:r>
        <w:t xml:space="preserve"> </w:t>
      </w:r>
      <w:r>
        <w:rPr>
          <w:bCs/>
          <w:lang w:val="bg-BG"/>
        </w:rPr>
        <w:t xml:space="preserve">аn </w:t>
      </w:r>
      <w:r w:rsidR="000D2740">
        <w:rPr>
          <w:rFonts w:ascii="Consolas" w:hAnsi="Consolas"/>
          <w:b/>
        </w:rPr>
        <w:t>House</w:t>
      </w:r>
      <w:r>
        <w:t xml:space="preserve"> </w:t>
      </w:r>
      <w:r w:rsidRPr="001C0DC5">
        <w:rPr>
          <w:b/>
          <w:bCs/>
        </w:rPr>
        <w:t>can have</w:t>
      </w:r>
      <w:r w:rsidR="000D2740">
        <w:rPr>
          <w:b/>
          <w:bCs/>
        </w:rPr>
        <w:t>.</w:t>
      </w:r>
    </w:p>
    <w:p w14:paraId="6C55E586" w14:textId="48DCC2C6" w:rsidR="00065F6C" w:rsidRPr="00FE21C6" w:rsidRDefault="007B5D00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  <w:bCs/>
          <w:noProof/>
        </w:rPr>
        <w:t>toys</w:t>
      </w:r>
      <w:r w:rsidR="00065F6C" w:rsidRPr="00FE21C6">
        <w:rPr>
          <w:rFonts w:ascii="Consolas" w:hAnsi="Consolas"/>
          <w:b/>
        </w:rPr>
        <w:t xml:space="preserve"> - </w:t>
      </w:r>
      <w:r w:rsidR="00065F6C" w:rsidRPr="00FE21C6">
        <w:rPr>
          <w:rFonts w:ascii="Consolas" w:hAnsi="Consolas"/>
          <w:b/>
          <w:bCs/>
          <w:noProof/>
        </w:rPr>
        <w:t>Collection&lt;</w:t>
      </w:r>
      <w:r w:rsidRPr="00FE21C6">
        <w:rPr>
          <w:rFonts w:ascii="Consolas" w:hAnsi="Consolas"/>
          <w:b/>
          <w:bCs/>
          <w:noProof/>
        </w:rPr>
        <w:t>Toy</w:t>
      </w:r>
      <w:r w:rsidR="00065F6C" w:rsidRPr="00FE21C6">
        <w:rPr>
          <w:rFonts w:ascii="Consolas" w:hAnsi="Consolas"/>
          <w:b/>
          <w:bCs/>
          <w:noProof/>
        </w:rPr>
        <w:t>&gt;</w:t>
      </w:r>
    </w:p>
    <w:p w14:paraId="317C934C" w14:textId="4B6B722E" w:rsidR="00065F6C" w:rsidRPr="00030C02" w:rsidRDefault="007B5D00" w:rsidP="007F0BA8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FE21C6">
        <w:rPr>
          <w:rFonts w:ascii="Consolas" w:hAnsi="Consolas"/>
          <w:b/>
          <w:bCs/>
          <w:noProof/>
        </w:rPr>
        <w:t>cat</w:t>
      </w:r>
      <w:r w:rsidR="00992B49">
        <w:rPr>
          <w:rFonts w:ascii="Consolas" w:hAnsi="Consolas"/>
          <w:b/>
          <w:bCs/>
          <w:noProof/>
        </w:rPr>
        <w:t>s</w:t>
      </w:r>
      <w:r w:rsidR="00065F6C" w:rsidRPr="00FE21C6">
        <w:rPr>
          <w:rFonts w:ascii="Consolas" w:hAnsi="Consolas"/>
          <w:b/>
        </w:rPr>
        <w:t xml:space="preserve"> -</w:t>
      </w:r>
      <w:r w:rsidR="00065F6C" w:rsidRPr="00FE21C6">
        <w:rPr>
          <w:rFonts w:ascii="Consolas" w:hAnsi="Consolas" w:cstheme="minorHAnsi"/>
          <w:b/>
          <w:bCs/>
          <w:noProof/>
        </w:rPr>
        <w:t xml:space="preserve"> </w:t>
      </w:r>
      <w:r w:rsidR="00065F6C" w:rsidRPr="00FE21C6">
        <w:rPr>
          <w:rFonts w:ascii="Consolas" w:hAnsi="Consolas"/>
          <w:b/>
          <w:bCs/>
          <w:noProof/>
        </w:rPr>
        <w:t>Collection&lt;</w:t>
      </w:r>
      <w:r w:rsidRPr="00FE21C6">
        <w:rPr>
          <w:rFonts w:ascii="Consolas" w:hAnsi="Consolas"/>
          <w:b/>
          <w:bCs/>
          <w:noProof/>
        </w:rPr>
        <w:t>Cat</w:t>
      </w:r>
      <w:r w:rsidR="00065F6C" w:rsidRPr="00FE21C6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4BB701A8" w14:textId="6E63A92E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0D2740">
        <w:rPr>
          <w:rFonts w:ascii="Consolas" w:hAnsi="Consolas"/>
          <w:noProof/>
          <w:szCs w:val="24"/>
        </w:rPr>
        <w:t>sumSoftness</w:t>
      </w:r>
      <w:r>
        <w:rPr>
          <w:rFonts w:ascii="Consolas" w:hAnsi="Consolas"/>
          <w:noProof/>
          <w:szCs w:val="24"/>
        </w:rPr>
        <w:t>()</w:t>
      </w:r>
    </w:p>
    <w:p w14:paraId="0912693F" w14:textId="12A43225" w:rsidR="000D2740" w:rsidRPr="000E45B9" w:rsidRDefault="000E45B9" w:rsidP="000E45B9">
      <w:pPr>
        <w:spacing w:before="0" w:after="0"/>
        <w:jc w:val="both"/>
        <w:rPr>
          <w:bCs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0D2740">
        <w:rPr>
          <w:b/>
          <w:bCs/>
        </w:rPr>
        <w:t>toy</w:t>
      </w:r>
      <w:r w:rsidRPr="000E45B9">
        <w:rPr>
          <w:b/>
          <w:bCs/>
        </w:rPr>
        <w:t xml:space="preserve">’s </w:t>
      </w:r>
      <w:r w:rsidR="000D2740">
        <w:rPr>
          <w:b/>
          <w:bCs/>
        </w:rPr>
        <w:t>softness</w:t>
      </w:r>
      <w:r w:rsidRPr="000E45B9">
        <w:rPr>
          <w:bCs/>
        </w:rPr>
        <w:t xml:space="preserve"> in the </w:t>
      </w:r>
      <w:r w:rsidR="000D2740">
        <w:rPr>
          <w:rFonts w:ascii="Consolas" w:hAnsi="Consolas"/>
          <w:b/>
        </w:rPr>
        <w:t>House</w:t>
      </w:r>
      <w:r w:rsidR="00523B71">
        <w:rPr>
          <w:bCs/>
        </w:rPr>
        <w:t>.</w:t>
      </w:r>
    </w:p>
    <w:p w14:paraId="28768D59" w14:textId="5B29A77B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D2740">
        <w:rPr>
          <w:rFonts w:ascii="Consolas" w:hAnsi="Consolas"/>
          <w:noProof/>
          <w:szCs w:val="24"/>
        </w:rPr>
        <w:t xml:space="preserve"> addCat</w:t>
      </w:r>
      <w:r w:rsidR="00065F6C">
        <w:rPr>
          <w:rFonts w:ascii="Consolas" w:hAnsi="Consolas"/>
          <w:noProof/>
          <w:szCs w:val="24"/>
        </w:rPr>
        <w:t>(</w:t>
      </w:r>
      <w:r w:rsidR="000D2740">
        <w:rPr>
          <w:rFonts w:ascii="Consolas" w:hAnsi="Consolas"/>
          <w:noProof/>
          <w:szCs w:val="24"/>
        </w:rPr>
        <w:t>Cat cat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5C1A2574" w:rsidR="00065F6C" w:rsidRDefault="00065F6C" w:rsidP="00065F6C">
      <w:r w:rsidRPr="001C0DC5">
        <w:rPr>
          <w:b/>
        </w:rPr>
        <w:t>Adds</w:t>
      </w:r>
      <w:r>
        <w:t xml:space="preserve"> a </w:t>
      </w:r>
      <w:r w:rsidR="000D2740">
        <w:rPr>
          <w:rFonts w:ascii="Consolas" w:hAnsi="Consolas"/>
          <w:b/>
          <w:noProof/>
        </w:rPr>
        <w:t>Cat</w:t>
      </w:r>
      <w:r>
        <w:t xml:space="preserve"> in the </w:t>
      </w:r>
      <w:r w:rsidR="000D2740">
        <w:rPr>
          <w:rFonts w:ascii="Consolas" w:hAnsi="Consolas"/>
          <w:b/>
        </w:rPr>
        <w:t>House</w:t>
      </w:r>
      <w:r>
        <w:t xml:space="preserve"> if there is </w:t>
      </w:r>
      <w:r w:rsidR="00963B10">
        <w:t xml:space="preserve">a </w:t>
      </w:r>
      <w:r w:rsidR="00FE21C6">
        <w:rPr>
          <w:b/>
        </w:rPr>
        <w:t>capacity</w:t>
      </w:r>
      <w:r w:rsidR="000D2740">
        <w:t xml:space="preserve"> for it.</w:t>
      </w:r>
    </w:p>
    <w:p w14:paraId="540CF85B" w14:textId="3F42BB6D" w:rsidR="00065F6C" w:rsidRDefault="00FE21C6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>
        <w:rPr>
          <w:rFonts w:ascii="Consolas" w:hAnsi="Consolas"/>
          <w:b/>
        </w:rPr>
        <w:t>Cat</w:t>
      </w:r>
      <w:r w:rsidR="00D85CD3">
        <w:t xml:space="preserve"> in the </w:t>
      </w:r>
      <w:r>
        <w:rPr>
          <w:rFonts w:ascii="Consolas" w:hAnsi="Consolas"/>
          <w:b/>
        </w:rPr>
        <w:t>House</w:t>
      </w:r>
      <w:r w:rsidRPr="00FE21C6">
        <w:rPr>
          <w:b/>
        </w:rPr>
        <w:t>,</w:t>
      </w:r>
      <w:r w:rsidR="00D85CD3" w:rsidRPr="00FE21C6">
        <w:rPr>
          <w:b/>
        </w:rPr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09D8FF18" w:rsidR="00D85CD3" w:rsidRDefault="00065F6C" w:rsidP="00523B71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</w:t>
      </w:r>
      <w:r w:rsidR="00FE21C6">
        <w:rPr>
          <w:rFonts w:ascii="Consolas" w:hAnsi="Consolas"/>
          <w:b/>
          <w:noProof/>
        </w:rPr>
        <w:t xml:space="preserve"> for this cat</w:t>
      </w:r>
      <w:r w:rsidRPr="00065F6C">
        <w:rPr>
          <w:rFonts w:ascii="Consolas" w:hAnsi="Consolas"/>
          <w:b/>
          <w:noProof/>
        </w:rPr>
        <w:t>."</w:t>
      </w:r>
    </w:p>
    <w:p w14:paraId="4115E2DA" w14:textId="291B11E6" w:rsidR="00D77689" w:rsidRDefault="00FE21C6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Cat(Cat cat</w:t>
      </w:r>
      <w:r w:rsidR="00D77689">
        <w:rPr>
          <w:rFonts w:ascii="Consolas" w:hAnsi="Consolas"/>
          <w:noProof/>
          <w:szCs w:val="24"/>
        </w:rPr>
        <w:t>)</w:t>
      </w:r>
    </w:p>
    <w:p w14:paraId="1A81559E" w14:textId="01148683" w:rsidR="00FE21C6" w:rsidRDefault="00D77689" w:rsidP="00D77689">
      <w:r>
        <w:t xml:space="preserve">Removes a </w:t>
      </w:r>
      <w:r w:rsidR="00FE21C6">
        <w:rPr>
          <w:rFonts w:ascii="Consolas" w:hAnsi="Consolas"/>
          <w:b/>
          <w:noProof/>
        </w:rPr>
        <w:t>Cat</w:t>
      </w:r>
      <w:r>
        <w:t xml:space="preserve"> from the </w:t>
      </w:r>
      <w:r w:rsidR="00FE21C6">
        <w:rPr>
          <w:rFonts w:ascii="Consolas" w:hAnsi="Consolas"/>
          <w:b/>
        </w:rPr>
        <w:t>House</w:t>
      </w:r>
      <w:r w:rsidR="00523B71">
        <w:t>.</w:t>
      </w:r>
    </w:p>
    <w:p w14:paraId="1BD6D406" w14:textId="7D9B65D0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FE21C6">
        <w:rPr>
          <w:rFonts w:ascii="Consolas" w:hAnsi="Consolas"/>
          <w:noProof/>
          <w:szCs w:val="24"/>
        </w:rPr>
        <w:t>buyToy</w:t>
      </w:r>
      <w:r w:rsidR="00D77689">
        <w:rPr>
          <w:rFonts w:ascii="Consolas" w:hAnsi="Consolas"/>
          <w:noProof/>
          <w:szCs w:val="24"/>
        </w:rPr>
        <w:t>(</w:t>
      </w:r>
      <w:r w:rsidR="00FE21C6">
        <w:rPr>
          <w:rFonts w:ascii="Consolas" w:hAnsi="Consolas"/>
          <w:noProof/>
          <w:szCs w:val="24"/>
        </w:rPr>
        <w:t>Toy toy</w:t>
      </w:r>
      <w:r w:rsidR="00D77689">
        <w:rPr>
          <w:rFonts w:ascii="Consolas" w:hAnsi="Consolas"/>
          <w:noProof/>
          <w:szCs w:val="24"/>
        </w:rPr>
        <w:t>)</w:t>
      </w:r>
    </w:p>
    <w:p w14:paraId="55AD9279" w14:textId="3E5FDF64" w:rsidR="00FE21C6" w:rsidRDefault="00FE21C6" w:rsidP="00D77689">
      <w:r>
        <w:t>Buy (a</w:t>
      </w:r>
      <w:r w:rsidR="00D77689">
        <w:t>dds</w:t>
      </w:r>
      <w:r>
        <w:t>)</w:t>
      </w:r>
      <w:r w:rsidR="00D77689">
        <w:t xml:space="preserve"> a </w:t>
      </w:r>
      <w:r>
        <w:rPr>
          <w:rFonts w:ascii="Consolas" w:hAnsi="Consolas"/>
          <w:b/>
          <w:noProof/>
        </w:rPr>
        <w:t>Toy</w:t>
      </w:r>
      <w:r w:rsidR="00D77689">
        <w:t xml:space="preserve"> in the </w:t>
      </w:r>
      <w:r>
        <w:rPr>
          <w:rFonts w:ascii="Consolas" w:hAnsi="Consolas"/>
          <w:b/>
        </w:rPr>
        <w:t>House</w:t>
      </w:r>
      <w:r w:rsidR="00523B71">
        <w:t>.</w:t>
      </w:r>
    </w:p>
    <w:p w14:paraId="6E99D3EF" w14:textId="08E3D9C8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feed</w:t>
      </w:r>
      <w:r w:rsidR="00FE21C6">
        <w:rPr>
          <w:rFonts w:ascii="Consolas" w:hAnsi="Consolas"/>
          <w:noProof/>
          <w:szCs w:val="24"/>
        </w:rPr>
        <w:t>ing</w:t>
      </w:r>
      <w:r w:rsidR="00D77689">
        <w:rPr>
          <w:rFonts w:ascii="Consolas" w:hAnsi="Consolas"/>
          <w:noProof/>
          <w:szCs w:val="24"/>
        </w:rPr>
        <w:t>()</w:t>
      </w:r>
    </w:p>
    <w:p w14:paraId="5C7F3754" w14:textId="475F4EFB" w:rsidR="00FE21C6" w:rsidRDefault="00D77689" w:rsidP="00D77689">
      <w:pPr>
        <w:jc w:val="both"/>
      </w:pPr>
      <w:r>
        <w:rPr>
          <w:noProof/>
        </w:rPr>
        <w:t xml:space="preserve">The </w:t>
      </w:r>
      <w:r w:rsidR="00FE21C6">
        <w:rPr>
          <w:rFonts w:ascii="Consolas" w:hAnsi="Consolas"/>
          <w:b/>
          <w:noProof/>
        </w:rPr>
        <w:t>feeding(</w:t>
      </w:r>
      <w:r>
        <w:rPr>
          <w:rFonts w:ascii="Consolas" w:hAnsi="Consolas"/>
          <w:b/>
          <w:noProof/>
        </w:rPr>
        <w:t>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 xml:space="preserve">all </w:t>
      </w:r>
      <w:r w:rsidR="00FE21C6">
        <w:rPr>
          <w:b/>
        </w:rPr>
        <w:t>cats</w:t>
      </w:r>
      <w:r>
        <w:t xml:space="preserve"> </w:t>
      </w:r>
      <w:r w:rsidR="000C7777">
        <w:t xml:space="preserve">in the </w:t>
      </w:r>
      <w:r w:rsidR="00FE21C6" w:rsidRPr="00FE21C6">
        <w:rPr>
          <w:rFonts w:ascii="Consolas" w:hAnsi="Consolas"/>
          <w:b/>
        </w:rPr>
        <w:t>House</w:t>
      </w:r>
      <w:r w:rsidR="00523B71">
        <w:t>.</w:t>
      </w:r>
    </w:p>
    <w:p w14:paraId="33D25704" w14:textId="7635CA05" w:rsidR="00D77689" w:rsidRDefault="00FE21C6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Statistics</w:t>
      </w:r>
      <w:r w:rsidR="00D77689">
        <w:rPr>
          <w:rFonts w:ascii="Consolas" w:hAnsi="Consolas"/>
          <w:noProof/>
          <w:szCs w:val="24"/>
        </w:rPr>
        <w:t>()</w:t>
      </w:r>
    </w:p>
    <w:p w14:paraId="29E6C507" w14:textId="77777777" w:rsidR="00FE21C6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FE21C6">
        <w:rPr>
          <w:rFonts w:ascii="Consolas" w:hAnsi="Consolas"/>
          <w:b/>
        </w:rPr>
        <w:t>House</w:t>
      </w:r>
      <w:r>
        <w:t xml:space="preserve"> in the format below. </w:t>
      </w:r>
    </w:p>
    <w:p w14:paraId="27610B39" w14:textId="2CA9E9A7" w:rsidR="00D77689" w:rsidRDefault="00D77689" w:rsidP="00D77689">
      <w:pPr>
        <w:jc w:val="both"/>
      </w:pPr>
      <w:r>
        <w:t xml:space="preserve">If the </w:t>
      </w:r>
      <w:r w:rsidR="00FE21C6">
        <w:rPr>
          <w:rFonts w:ascii="Consolas" w:hAnsi="Consolas"/>
          <w:b/>
        </w:rPr>
        <w:t>House</w:t>
      </w:r>
      <w:r w:rsidRPr="001763B4">
        <w:rPr>
          <w:b/>
        </w:rPr>
        <w:t xml:space="preserve"> doesn't have </w:t>
      </w:r>
      <w:r w:rsidR="00963B10">
        <w:rPr>
          <w:b/>
        </w:rPr>
        <w:t xml:space="preserve">a </w:t>
      </w:r>
      <w:r w:rsidR="00FE21C6">
        <w:rPr>
          <w:b/>
        </w:rPr>
        <w:t>cat</w:t>
      </w:r>
      <w:r>
        <w:t xml:space="preserve">, print </w:t>
      </w:r>
      <w:r w:rsidRPr="001763B4">
        <w:rPr>
          <w:b/>
        </w:rPr>
        <w:t>"</w:t>
      </w:r>
      <w:r w:rsidR="00FE21C6">
        <w:rPr>
          <w:rFonts w:ascii="Consolas" w:hAnsi="Consolas"/>
          <w:b/>
        </w:rPr>
        <w:t>n</w:t>
      </w:r>
      <w:r w:rsidRPr="00FE21C6">
        <w:rPr>
          <w:rFonts w:ascii="Consolas" w:hAnsi="Consolas"/>
          <w:b/>
        </w:rPr>
        <w:t>one</w:t>
      </w:r>
      <w:r w:rsidRPr="001763B4">
        <w:rPr>
          <w:b/>
        </w:rPr>
        <w:t>"</w:t>
      </w:r>
      <w:r>
        <w:t xml:space="preserve"> instead.</w:t>
      </w:r>
    </w:p>
    <w:p w14:paraId="3D198C35" w14:textId="0E3B3BEE" w:rsidR="00523B71" w:rsidRDefault="00FE21C6" w:rsidP="00D77689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lastRenderedPageBreak/>
        <w:t>"{house</w:t>
      </w:r>
      <w:r w:rsidR="00D77689"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houseType}:</w:t>
      </w:r>
      <w:r>
        <w:rPr>
          <w:rFonts w:ascii="Consolas" w:hAnsi="Consolas"/>
          <w:b/>
          <w:noProof/>
        </w:rPr>
        <w:br/>
        <w:t>Cat</w:t>
      </w:r>
      <w:r w:rsidR="00A82575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cat</w:t>
      </w:r>
      <w:r w:rsidR="00D77689"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catName2} {catName3} ... / Cat</w:t>
      </w:r>
      <w:r w:rsidR="00A82575">
        <w:rPr>
          <w:rFonts w:ascii="Consolas" w:hAnsi="Consolas"/>
          <w:b/>
          <w:noProof/>
        </w:rPr>
        <w:t>s</w:t>
      </w:r>
      <w:r w:rsidR="00454742">
        <w:rPr>
          <w:rFonts w:ascii="Consolas" w:hAnsi="Consolas"/>
          <w:b/>
          <w:noProof/>
        </w:rPr>
        <w:t>:</w:t>
      </w:r>
      <w:r>
        <w:rPr>
          <w:rFonts w:ascii="Consolas" w:hAnsi="Consolas"/>
          <w:b/>
          <w:noProof/>
        </w:rPr>
        <w:t xml:space="preserve"> n</w:t>
      </w:r>
      <w:r w:rsidR="00D77689" w:rsidRPr="00D77689">
        <w:rPr>
          <w:rFonts w:ascii="Consolas" w:hAnsi="Consolas"/>
          <w:b/>
          <w:noProof/>
        </w:rPr>
        <w:t>one</w:t>
      </w:r>
      <w:r w:rsidR="00D77689" w:rsidRPr="00D77689">
        <w:rPr>
          <w:rFonts w:ascii="Consolas" w:hAnsi="Consolas"/>
          <w:b/>
          <w:noProof/>
        </w:rPr>
        <w:br/>
      </w:r>
      <w:r w:rsidR="00523B71">
        <w:rPr>
          <w:rFonts w:ascii="Consolas" w:hAnsi="Consolas"/>
          <w:b/>
          <w:noProof/>
        </w:rPr>
        <w:t>Toys: {toysCount} Softness</w:t>
      </w:r>
      <w:r w:rsidR="00D77689" w:rsidRPr="00D77689">
        <w:rPr>
          <w:rFonts w:ascii="Consolas" w:hAnsi="Consolas"/>
          <w:b/>
          <w:noProof/>
        </w:rPr>
        <w:t>: {</w:t>
      </w:r>
      <w:r w:rsidR="00212217" w:rsidRPr="00212217">
        <w:rPr>
          <w:rFonts w:ascii="Consolas" w:hAnsi="Consolas"/>
          <w:b/>
          <w:noProof/>
        </w:rPr>
        <w:t>sumSoftness</w:t>
      </w:r>
      <w:r w:rsidR="00D77689" w:rsidRPr="00D77689">
        <w:rPr>
          <w:rFonts w:ascii="Consolas" w:hAnsi="Consolas"/>
          <w:b/>
          <w:noProof/>
        </w:rPr>
        <w:t>}"</w:t>
      </w:r>
    </w:p>
    <w:p w14:paraId="6B8A3B1D" w14:textId="77777777" w:rsidR="00030C02" w:rsidRDefault="00030C02" w:rsidP="00030C02">
      <w:pPr>
        <w:pStyle w:val="Heading4"/>
        <w:tabs>
          <w:tab w:val="center" w:pos="5217"/>
        </w:tabs>
        <w:jc w:val="both"/>
      </w:pPr>
      <w:r>
        <w:t>Constructor</w:t>
      </w:r>
    </w:p>
    <w:p w14:paraId="310AC5F1" w14:textId="77777777" w:rsidR="00030C02" w:rsidRPr="00772F80" w:rsidRDefault="00030C02" w:rsidP="00030C02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Pr="004F1EF3">
        <w:rPr>
          <w:rFonts w:ascii="Consolas" w:hAnsi="Consolas"/>
          <w:b/>
          <w:bCs/>
          <w:noProof/>
          <w:lang w:val="en-GB"/>
        </w:rPr>
        <w:t>BaseHouse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764C634B" w14:textId="57CF58FA" w:rsidR="00030C02" w:rsidRPr="00D77689" w:rsidRDefault="00030C02" w:rsidP="00030C02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 xml:space="preserve">tring name, int </w:t>
      </w:r>
      <w:r>
        <w:rPr>
          <w:rFonts w:ascii="Consolas" w:hAnsi="Consolas"/>
          <w:b/>
          <w:noProof/>
        </w:rPr>
        <w:t>capacity)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1F75E546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523B71">
        <w:rPr>
          <w:rFonts w:ascii="Consolas" w:hAnsi="Consolas"/>
          <w:b/>
          <w:bCs/>
          <w:noProof/>
          <w:lang w:val="en-GB"/>
        </w:rPr>
        <w:t>House</w:t>
      </w:r>
      <w:r w:rsidRPr="00772F80">
        <w:rPr>
          <w:noProof/>
          <w:lang w:val="en-GB"/>
        </w:rPr>
        <w:t>:</w:t>
      </w:r>
    </w:p>
    <w:p w14:paraId="1FAE8C5C" w14:textId="5016450E" w:rsidR="00D77689" w:rsidRDefault="00523B71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hortHouse</w:t>
      </w:r>
    </w:p>
    <w:p w14:paraId="064B6C10" w14:textId="62263DC5" w:rsidR="00D77689" w:rsidRPr="00EC282F" w:rsidRDefault="00D77689" w:rsidP="00D77689">
      <w:pPr>
        <w:spacing w:before="0" w:after="0"/>
        <w:jc w:val="both"/>
      </w:pPr>
      <w:r w:rsidRPr="00DF0D9C">
        <w:t xml:space="preserve">Has </w:t>
      </w:r>
      <w:r w:rsidR="00523B71">
        <w:rPr>
          <w:b/>
        </w:rPr>
        <w:t>15</w:t>
      </w:r>
      <w:r w:rsidRPr="00D10445">
        <w:rPr>
          <w:b/>
        </w:rPr>
        <w:t xml:space="preserve"> </w:t>
      </w:r>
      <w:r>
        <w:rPr>
          <w:b/>
        </w:rPr>
        <w:t>capacity</w:t>
      </w:r>
      <w:r w:rsidR="00A944BE">
        <w:rPr>
          <w:b/>
        </w:rPr>
        <w:t>.</w:t>
      </w:r>
    </w:p>
    <w:p w14:paraId="167D682C" w14:textId="2475865C" w:rsidR="00D77689" w:rsidRPr="00FC1C69" w:rsidRDefault="00963B10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AC2B552" w:rsidR="00D77689" w:rsidRPr="00D77689" w:rsidRDefault="00030C02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46D8D399" w:rsidR="00D77689" w:rsidRPr="00801BF0" w:rsidRDefault="00523B71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LongHouse</w:t>
      </w:r>
    </w:p>
    <w:p w14:paraId="345EA925" w14:textId="701C8D7F" w:rsidR="00D77689" w:rsidRPr="00DF0D9C" w:rsidRDefault="00D77689" w:rsidP="00D77689">
      <w:pPr>
        <w:spacing w:before="0" w:after="0"/>
        <w:jc w:val="both"/>
      </w:pPr>
      <w:r w:rsidRPr="00DF0D9C">
        <w:t xml:space="preserve">Has </w:t>
      </w:r>
      <w:r w:rsidR="00523B71">
        <w:rPr>
          <w:b/>
        </w:rPr>
        <w:t>30</w:t>
      </w:r>
      <w:r w:rsidRPr="00D10445">
        <w:rPr>
          <w:b/>
        </w:rPr>
        <w:t xml:space="preserve"> </w:t>
      </w:r>
      <w:r>
        <w:rPr>
          <w:b/>
        </w:rPr>
        <w:t>capacity</w:t>
      </w:r>
      <w:r w:rsidR="00A944BE">
        <w:rPr>
          <w:b/>
        </w:rPr>
        <w:t>.</w:t>
      </w:r>
    </w:p>
    <w:p w14:paraId="2E8BB71A" w14:textId="127C9DF6" w:rsidR="00D77689" w:rsidRDefault="00963B10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6579710A" w:rsidR="00D77689" w:rsidRPr="00A944BE" w:rsidRDefault="00030C02" w:rsidP="00D77689">
      <w:pPr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3D5F7F9E" w:rsidR="00D77689" w:rsidRDefault="00523B71" w:rsidP="00D77689">
      <w:pPr>
        <w:pStyle w:val="Heading3"/>
        <w:jc w:val="both"/>
        <w:rPr>
          <w:noProof/>
        </w:rPr>
      </w:pPr>
      <w:r>
        <w:rPr>
          <w:noProof/>
        </w:rPr>
        <w:t>Toy</w:t>
      </w:r>
      <w:r w:rsidR="00D77689">
        <w:rPr>
          <w:noProof/>
        </w:rPr>
        <w:t>Repository</w:t>
      </w:r>
    </w:p>
    <w:p w14:paraId="74891357" w14:textId="449444AF" w:rsidR="00D77689" w:rsidRPr="00942243" w:rsidRDefault="00D77689" w:rsidP="00D77689">
      <w:pPr>
        <w:jc w:val="both"/>
      </w:pPr>
      <w:r>
        <w:t xml:space="preserve">The </w:t>
      </w:r>
      <w:r w:rsidR="00523B71">
        <w:rPr>
          <w:b/>
        </w:rPr>
        <w:t>toy</w:t>
      </w:r>
      <w:r w:rsidRPr="00256BE8">
        <w:rPr>
          <w:b/>
        </w:rPr>
        <w:t xml:space="preserve"> repository</w:t>
      </w:r>
      <w:r>
        <w:t xml:space="preserve"> is a </w:t>
      </w:r>
      <w:r w:rsidRPr="00256BE8">
        <w:rPr>
          <w:b/>
        </w:rPr>
        <w:t>repository</w:t>
      </w:r>
      <w:r>
        <w:t xml:space="preserve"> for the </w:t>
      </w:r>
      <w:r w:rsidR="00523B71">
        <w:rPr>
          <w:b/>
        </w:rPr>
        <w:t>toys</w:t>
      </w:r>
      <w:r>
        <w:t xml:space="preserve"> that are in the </w:t>
      </w:r>
      <w:r w:rsidR="00523B71">
        <w:rPr>
          <w:b/>
          <w:bCs/>
          <w:noProof/>
        </w:rPr>
        <w:t>house</w:t>
      </w:r>
      <w:r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794B6EA4" w:rsidR="00D77689" w:rsidRPr="000D7F16" w:rsidRDefault="00523B71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toy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Toy</w:t>
      </w:r>
      <w:r w:rsidR="0065515E">
        <w:rPr>
          <w:rFonts w:ascii="Consolas" w:hAnsi="Consolas"/>
          <w:b/>
          <w:bCs/>
          <w:noProof/>
        </w:rPr>
        <w:t>&gt;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429C6FEA" w:rsidR="00D77689" w:rsidRPr="00B47A80" w:rsidRDefault="00BA6078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buy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 toy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6CBE60B0" w14:textId="602777CE" w:rsidR="00523B71" w:rsidRDefault="00D77689" w:rsidP="00523B71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</w:t>
      </w:r>
      <w:r w:rsidR="00523B71">
        <w:rPr>
          <w:b/>
        </w:rPr>
        <w:t>toy</w:t>
      </w:r>
      <w:r>
        <w:t xml:space="preserve"> </w:t>
      </w:r>
      <w:r w:rsidR="00963B10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7B0898A2" w:rsidR="00D77689" w:rsidRPr="00C97277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Toy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523B7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oy toy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08361976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="00523B71">
        <w:rPr>
          <w:b/>
        </w:rPr>
        <w:t>toy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963B10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79314FC4" w:rsidR="00D77689" w:rsidRDefault="00925BAA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То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y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First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62C3B2A" w14:textId="563D2C87" w:rsidR="006307A5" w:rsidRDefault="00D77689" w:rsidP="006307A5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925BAA">
        <w:rPr>
          <w:b/>
        </w:rPr>
        <w:t>toy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bookmarkEnd w:id="1"/>
    <w:p w14:paraId="7D7C89DA" w14:textId="77777777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lastRenderedPageBreak/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F22655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5020A124" w:rsidR="004544FA" w:rsidRPr="001C6865" w:rsidRDefault="00D44B01" w:rsidP="004544FA">
      <w:r>
        <w:t>You</w:t>
      </w:r>
      <w:r w:rsidR="004544FA">
        <w:t xml:space="preserve"> need some private fields in your controller class:</w:t>
      </w:r>
    </w:p>
    <w:p w14:paraId="65C1A620" w14:textId="574A0859" w:rsidR="00AA19A3" w:rsidRDefault="00925BA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toy</w:t>
      </w:r>
      <w:r w:rsidR="004544FA">
        <w:rPr>
          <w:rFonts w:ascii="Consolas" w:hAnsi="Consolas"/>
          <w:b/>
        </w:rPr>
        <w:t>s</w:t>
      </w:r>
      <w:r w:rsidR="004544FA" w:rsidRPr="006F6B51">
        <w:rPr>
          <w:noProof/>
        </w:rPr>
        <w:t xml:space="preserve"> - </w:t>
      </w:r>
      <w:r>
        <w:rPr>
          <w:rFonts w:ascii="Consolas" w:hAnsi="Consolas"/>
          <w:b/>
        </w:rPr>
        <w:t>Toy</w:t>
      </w:r>
      <w:r w:rsidR="004544FA">
        <w:rPr>
          <w:rFonts w:ascii="Consolas" w:hAnsi="Consolas"/>
          <w:b/>
        </w:rPr>
        <w:t>Repository</w:t>
      </w:r>
      <w:r w:rsidR="004544FA">
        <w:t xml:space="preserve"> </w:t>
      </w:r>
    </w:p>
    <w:p w14:paraId="02209D97" w14:textId="3E2056AC" w:rsidR="004544FA" w:rsidRDefault="00925BA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house</w:t>
      </w:r>
      <w:r w:rsidR="004544FA" w:rsidRPr="00AA19A3">
        <w:rPr>
          <w:rFonts w:ascii="Consolas" w:hAnsi="Consolas"/>
          <w:b/>
          <w:noProof/>
        </w:rPr>
        <w:t>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ED147D">
        <w:rPr>
          <w:rFonts w:ascii="Consolas" w:hAnsi="Consolas"/>
          <w:b/>
          <w:bCs/>
          <w:noProof/>
        </w:rPr>
        <w:t>Collection&lt;</w:t>
      </w:r>
      <w:r w:rsidR="00ED147D">
        <w:rPr>
          <w:rFonts w:ascii="Consolas" w:hAnsi="Consolas"/>
          <w:b/>
          <w:noProof/>
        </w:rPr>
        <w:t>House</w:t>
      </w:r>
      <w:r w:rsidR="00ED147D">
        <w:rPr>
          <w:rFonts w:ascii="Consolas" w:hAnsi="Consolas"/>
          <w:b/>
          <w:bCs/>
          <w:noProof/>
        </w:rPr>
        <w:t>&gt;</w:t>
      </w:r>
    </w:p>
    <w:p w14:paraId="7491D1E1" w14:textId="77777777" w:rsidR="00AA19A3" w:rsidRPr="00D44B01" w:rsidRDefault="00AA19A3" w:rsidP="00AA19A3">
      <w:pPr>
        <w:pStyle w:val="Heading3"/>
        <w:jc w:val="both"/>
        <w:rPr>
          <w:lang w:val="bg-BG"/>
        </w:rPr>
      </w:pPr>
      <w:r>
        <w:t>Commands</w:t>
      </w:r>
    </w:p>
    <w:p w14:paraId="49FC0689" w14:textId="12216022" w:rsidR="00D44B01" w:rsidRDefault="00AA19A3" w:rsidP="00D44B01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</w:t>
      </w:r>
      <w:r w:rsidR="00D44B01">
        <w:t xml:space="preserve">They are </w:t>
      </w:r>
      <w:r w:rsidR="00D44B01" w:rsidRPr="006200A2">
        <w:rPr>
          <w:b/>
        </w:rPr>
        <w:t>stated</w:t>
      </w:r>
      <w:r w:rsidR="00D44B01">
        <w:t xml:space="preserve"> </w:t>
      </w:r>
      <w:r w:rsidR="00D44B01" w:rsidRPr="006200A2">
        <w:rPr>
          <w:b/>
        </w:rPr>
        <w:t>below</w:t>
      </w:r>
      <w:r w:rsidR="00D44B01">
        <w:t>.</w:t>
      </w:r>
    </w:p>
    <w:p w14:paraId="192DA671" w14:textId="0F038DE8" w:rsidR="00AA19A3" w:rsidRDefault="00D44B01" w:rsidP="00AA19A3">
      <w:pPr>
        <w:jc w:val="both"/>
      </w:pPr>
      <w:r w:rsidRPr="00D44B01">
        <w:rPr>
          <w:b/>
        </w:rPr>
        <w:t>Note:</w:t>
      </w:r>
      <w:r>
        <w:t xml:space="preserve"> </w:t>
      </w:r>
      <w:r w:rsidR="00AA19A3">
        <w:t xml:space="preserve">The </w:t>
      </w:r>
      <w:r>
        <w:rPr>
          <w:rFonts w:ascii="Consolas" w:hAnsi="Consolas"/>
          <w:b/>
        </w:rPr>
        <w:t>House</w:t>
      </w:r>
      <w:r w:rsidR="00AA19A3">
        <w:t xml:space="preserve"> </w:t>
      </w:r>
      <w:r w:rsidR="00AA19A3" w:rsidRPr="006200A2">
        <w:rPr>
          <w:b/>
        </w:rPr>
        <w:t>name</w:t>
      </w:r>
      <w:r w:rsidR="00AA19A3">
        <w:t xml:space="preserve"> passed to the methods will </w:t>
      </w:r>
      <w:r w:rsidR="00AA19A3" w:rsidRPr="006200A2">
        <w:rPr>
          <w:b/>
        </w:rPr>
        <w:t>always</w:t>
      </w:r>
      <w:r w:rsidR="00AA19A3">
        <w:t xml:space="preserve"> be </w:t>
      </w:r>
      <w:r w:rsidR="00AA19A3" w:rsidRPr="006200A2">
        <w:rPr>
          <w:b/>
        </w:rPr>
        <w:t>valid</w:t>
      </w:r>
      <w:r w:rsidR="00AA19A3">
        <w:t>!</w:t>
      </w:r>
    </w:p>
    <w:p w14:paraId="075700B7" w14:textId="39157078" w:rsidR="00AA19A3" w:rsidRDefault="004E232D" w:rsidP="00AA19A3">
      <w:pPr>
        <w:pStyle w:val="Heading4"/>
        <w:jc w:val="both"/>
      </w:pPr>
      <w:r>
        <w:rPr>
          <w:noProof/>
        </w:rPr>
        <w:t>Add</w:t>
      </w:r>
      <w:r w:rsidR="00D44B01">
        <w:rPr>
          <w:noProof/>
        </w:rPr>
        <w:t>House</w:t>
      </w:r>
      <w:r w:rsidR="00AA19A3"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327C130B" w:rsidR="00AA19A3" w:rsidRPr="009B71E4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</w:t>
      </w:r>
      <w:r w:rsidR="00AA19A3">
        <w:rPr>
          <w:rStyle w:val="CodeChar"/>
          <w:rFonts w:cstheme="minorHAnsi"/>
          <w:bCs/>
        </w:rPr>
        <w:t>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6E3F1160" w:rsidR="00AA19A3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n</w:t>
      </w:r>
      <w:r w:rsidR="00AA19A3">
        <w:rPr>
          <w:rStyle w:val="CodeChar"/>
          <w:rFonts w:cstheme="minorHAnsi"/>
          <w:bCs/>
        </w:rPr>
        <w:t>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53159BD7" w:rsidR="00AA19A3" w:rsidRPr="004F4A73" w:rsidRDefault="00B027EE" w:rsidP="009D14AD">
      <w:pPr>
        <w:jc w:val="both"/>
      </w:pPr>
      <w:r>
        <w:rPr>
          <w:b/>
        </w:rPr>
        <w:t>Create</w:t>
      </w:r>
      <w:r w:rsidR="00ED147D">
        <w:rPr>
          <w:b/>
        </w:rPr>
        <w:t>s</w:t>
      </w:r>
      <w:r>
        <w:rPr>
          <w:b/>
        </w:rPr>
        <w:t xml:space="preserve"> and add</w:t>
      </w:r>
      <w:r w:rsidR="00ED147D">
        <w:rPr>
          <w:b/>
        </w:rPr>
        <w:t>s</w:t>
      </w:r>
      <w:r w:rsidR="00D44B01">
        <w:t xml:space="preserve"> a</w:t>
      </w:r>
      <w:r w:rsidR="00AA19A3">
        <w:t xml:space="preserve"> </w:t>
      </w:r>
      <w:r w:rsidR="00D44B01">
        <w:rPr>
          <w:rStyle w:val="CodeChar"/>
          <w:rFonts w:cstheme="minorHAnsi"/>
          <w:bCs/>
        </w:rPr>
        <w:t>House</w:t>
      </w:r>
      <w:r w:rsidRPr="00B027EE">
        <w:rPr>
          <w:rStyle w:val="CodeChar"/>
          <w:rFonts w:asciiTheme="minorHAnsi" w:hAnsiTheme="minorHAnsi" w:cstheme="minorHAnsi"/>
          <w:bCs/>
        </w:rPr>
        <w:t xml:space="preserve"> </w:t>
      </w:r>
      <w:r w:rsidR="009D14AD" w:rsidRPr="009D14AD">
        <w:rPr>
          <w:rStyle w:val="CodeChar"/>
          <w:rFonts w:asciiTheme="minorHAnsi" w:hAnsiTheme="minorHAnsi" w:cstheme="minorHAnsi"/>
          <w:b w:val="0"/>
        </w:rPr>
        <w:t>to the houses’ collection</w:t>
      </w:r>
      <w:r w:rsidR="00AA19A3">
        <w:t xml:space="preserve">. </w:t>
      </w:r>
      <w:r w:rsidR="00AA19A3" w:rsidRPr="00F875DD">
        <w:rPr>
          <w:b/>
        </w:rPr>
        <w:t>Valid</w:t>
      </w:r>
      <w:r w:rsidR="00AA19A3">
        <w:t xml:space="preserve"> types </w:t>
      </w:r>
      <w:r w:rsidR="00D44B01">
        <w:t xml:space="preserve">are: </w:t>
      </w:r>
      <w:r w:rsidR="00AA19A3">
        <w:t>"</w:t>
      </w:r>
      <w:r w:rsidR="00D44B01">
        <w:rPr>
          <w:rFonts w:ascii="Consolas" w:hAnsi="Consolas"/>
          <w:b/>
        </w:rPr>
        <w:t>ShortHouse</w:t>
      </w:r>
      <w:r w:rsidR="00AA19A3">
        <w:t>" and "</w:t>
      </w:r>
      <w:r w:rsidR="00D44B01">
        <w:rPr>
          <w:rFonts w:ascii="Consolas" w:hAnsi="Consolas"/>
          <w:b/>
        </w:rPr>
        <w:t>LongHouse</w:t>
      </w:r>
      <w:r w:rsidR="00AA19A3">
        <w:t>".</w:t>
      </w:r>
    </w:p>
    <w:p w14:paraId="24B3F162" w14:textId="7F1E88D6" w:rsidR="00AA19A3" w:rsidRDefault="00AA19A3" w:rsidP="00AA19A3">
      <w:pPr>
        <w:jc w:val="both"/>
      </w:pPr>
      <w:r>
        <w:t xml:space="preserve">If the </w:t>
      </w:r>
      <w:r w:rsidR="00D44B01">
        <w:rPr>
          <w:rFonts w:ascii="Consolas" w:hAnsi="Consolas"/>
          <w:b/>
          <w:noProof/>
        </w:rPr>
        <w:t>House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 w:rsidRPr="00ED147D">
        <w:rPr>
          <w:rFonts w:cstheme="minorHAnsi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05B5B68A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D44B01">
        <w:rPr>
          <w:rFonts w:ascii="Consolas" w:hAnsi="Consolas"/>
          <w:b/>
        </w:rPr>
        <w:t>house</w:t>
      </w:r>
      <w:r w:rsidRPr="00AA19A3">
        <w:rPr>
          <w:rFonts w:ascii="Consolas" w:hAnsi="Consolas"/>
          <w:b/>
        </w:rPr>
        <w:t xml:space="preserve"> type."</w:t>
      </w:r>
    </w:p>
    <w:p w14:paraId="0367A1B3" w14:textId="27C60064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D44B01">
        <w:rPr>
          <w:rFonts w:ascii="Consolas" w:hAnsi="Consolas"/>
          <w:b/>
          <w:noProof/>
        </w:rPr>
        <w:t>House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36C6753A" w:rsidR="004544FA" w:rsidRPr="0062203D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</w:t>
      </w:r>
      <w:r w:rsidR="00D44B01">
        <w:rPr>
          <w:rFonts w:ascii="Consolas" w:hAnsi="Consolas"/>
          <w:b/>
        </w:rPr>
        <w:t>{houseType} is s</w:t>
      </w:r>
      <w:r w:rsidRPr="00AA19A3">
        <w:rPr>
          <w:rFonts w:ascii="Consolas" w:hAnsi="Consolas"/>
          <w:b/>
        </w:rPr>
        <w:t>uccessfu</w:t>
      </w:r>
      <w:r w:rsidR="00D44B01">
        <w:rPr>
          <w:rFonts w:ascii="Consolas" w:hAnsi="Consolas"/>
          <w:b/>
        </w:rPr>
        <w:t>lly added</w:t>
      </w:r>
      <w:r w:rsidRPr="00AA19A3">
        <w:rPr>
          <w:rFonts w:ascii="Consolas" w:hAnsi="Consolas"/>
          <w:b/>
        </w:rPr>
        <w:t>."</w:t>
      </w:r>
    </w:p>
    <w:p w14:paraId="42168C04" w14:textId="07378C9F" w:rsidR="004A6DB0" w:rsidRDefault="00BA6078" w:rsidP="004A6DB0">
      <w:pPr>
        <w:pStyle w:val="Heading4"/>
        <w:jc w:val="both"/>
      </w:pPr>
      <w:r>
        <w:rPr>
          <w:noProof/>
        </w:rPr>
        <w:t>Buy</w:t>
      </w:r>
      <w:r w:rsidR="00D44B01">
        <w:rPr>
          <w:noProof/>
        </w:rPr>
        <w:t>Toy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126E49D2" w:rsidR="004A6DB0" w:rsidRPr="00D44B01" w:rsidRDefault="004A6DB0" w:rsidP="004A6DB0">
      <w:pPr>
        <w:jc w:val="both"/>
        <w:rPr>
          <w:rFonts w:ascii="Consolas" w:hAnsi="Consolas"/>
          <w:b/>
        </w:rPr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D44B01">
        <w:rPr>
          <w:rFonts w:cstheme="minorHAnsi"/>
          <w:b/>
        </w:rPr>
        <w:t>toy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D44B01">
        <w:rPr>
          <w:rFonts w:ascii="Consolas" w:hAnsi="Consolas"/>
          <w:b/>
          <w:noProof/>
        </w:rPr>
        <w:t>Toy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="00D44B01">
        <w:rPr>
          <w:rFonts w:ascii="Consolas" w:hAnsi="Consolas"/>
          <w:b/>
        </w:rPr>
        <w:t>Ball</w:t>
      </w:r>
      <w:r>
        <w:t>" and "</w:t>
      </w:r>
      <w:r w:rsidR="00D44B01">
        <w:rPr>
          <w:rFonts w:ascii="Consolas" w:hAnsi="Consolas"/>
          <w:b/>
        </w:rPr>
        <w:t>Mouse</w:t>
      </w:r>
      <w:r>
        <w:t xml:space="preserve">". If the </w:t>
      </w:r>
      <w:r w:rsidR="00200E93">
        <w:t>toy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963B10">
        <w:t xml:space="preserve">a </w:t>
      </w:r>
      <w:r>
        <w:t>message:</w:t>
      </w:r>
    </w:p>
    <w:p w14:paraId="7EE62BAA" w14:textId="570A1E18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200E93">
        <w:rPr>
          <w:rFonts w:ascii="Consolas" w:hAnsi="Consolas"/>
          <w:b/>
        </w:rPr>
        <w:t>toy</w:t>
      </w:r>
      <w:r w:rsidRPr="004A6DB0">
        <w:rPr>
          <w:rFonts w:ascii="Consolas" w:hAnsi="Consolas"/>
          <w:b/>
        </w:rPr>
        <w:t xml:space="preserve"> type."</w:t>
      </w:r>
    </w:p>
    <w:p w14:paraId="5F261C1B" w14:textId="77777777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0F190318" w:rsidR="004544FA" w:rsidRPr="0062203D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200E93">
        <w:rPr>
          <w:rFonts w:ascii="Consolas" w:hAnsi="Consolas"/>
          <w:b/>
        </w:rPr>
        <w:t>{toy</w:t>
      </w:r>
      <w:r w:rsidR="00200E93" w:rsidRPr="004A6DB0">
        <w:rPr>
          <w:rFonts w:ascii="Consolas" w:hAnsi="Consolas"/>
          <w:b/>
        </w:rPr>
        <w:t>Type}</w:t>
      </w:r>
      <w:r w:rsidR="00200E93">
        <w:rPr>
          <w:rFonts w:ascii="Consolas" w:hAnsi="Consolas"/>
          <w:b/>
        </w:rPr>
        <w:t xml:space="preserve"> is s</w:t>
      </w:r>
      <w:r w:rsidRPr="004A6DB0">
        <w:rPr>
          <w:rFonts w:ascii="Consolas" w:hAnsi="Consolas"/>
          <w:b/>
        </w:rPr>
        <w:t>uccessfully added."</w:t>
      </w:r>
    </w:p>
    <w:p w14:paraId="461C99D3" w14:textId="749CA6B3" w:rsidR="004A6DB0" w:rsidRPr="002C3BAD" w:rsidRDefault="00710967" w:rsidP="004A6DB0">
      <w:pPr>
        <w:pStyle w:val="Heading4"/>
        <w:jc w:val="both"/>
      </w:pPr>
      <w:r>
        <w:rPr>
          <w:noProof/>
        </w:rPr>
        <w:t>T</w:t>
      </w:r>
      <w:r w:rsidR="00A821AB">
        <w:rPr>
          <w:noProof/>
        </w:rPr>
        <w:t>oy</w:t>
      </w:r>
      <w:r>
        <w:rPr>
          <w:noProof/>
        </w:rPr>
        <w:t>ForHouse</w:t>
      </w:r>
      <w:r w:rsidR="00A821AB">
        <w:rPr>
          <w:noProof/>
        </w:rPr>
        <w:t xml:space="preserve"> </w:t>
      </w:r>
      <w:r w:rsidR="004A6DB0">
        <w:t>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04D5FEE1" w:rsidR="004A6DB0" w:rsidRPr="0056086D" w:rsidRDefault="00A821A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house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6115FEC5" w:rsidR="004A6DB0" w:rsidRPr="0023149A" w:rsidRDefault="00A821A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oy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422D67F8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</w:t>
      </w:r>
      <w:r w:rsidR="00322EA8">
        <w:t xml:space="preserve">(buys) </w:t>
      </w:r>
      <w:r>
        <w:t xml:space="preserve">the desired </w:t>
      </w:r>
      <w:r w:rsidR="00A821AB">
        <w:rPr>
          <w:rStyle w:val="CodeChar"/>
          <w:rFonts w:cstheme="minorHAnsi"/>
          <w:bCs/>
        </w:rPr>
        <w:t>Toy</w:t>
      </w:r>
      <w:r>
        <w:t xml:space="preserve"> to the </w:t>
      </w:r>
      <w:r w:rsidR="00A821AB">
        <w:rPr>
          <w:rStyle w:val="CodeChar"/>
          <w:rFonts w:cstheme="minorHAnsi"/>
          <w:bCs/>
        </w:rPr>
        <w:t>House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="00A821AB">
        <w:rPr>
          <w:rStyle w:val="CodeChar"/>
          <w:rFonts w:cstheme="minorHAnsi"/>
          <w:bCs/>
        </w:rPr>
        <w:t>Toy</w:t>
      </w:r>
      <w:r>
        <w:t xml:space="preserve"> from the </w:t>
      </w:r>
      <w:r w:rsidR="00A821AB">
        <w:rPr>
          <w:rStyle w:val="CodeChar"/>
          <w:rFonts w:cstheme="minorHAnsi"/>
          <w:bCs/>
        </w:rPr>
        <w:t>Toy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6EEEB434" w:rsidR="004A6DB0" w:rsidRDefault="004A6DB0" w:rsidP="004A6DB0">
      <w:pPr>
        <w:jc w:val="both"/>
      </w:pPr>
      <w:r>
        <w:lastRenderedPageBreak/>
        <w:t xml:space="preserve">If there is </w:t>
      </w:r>
      <w:r w:rsidRPr="009B71E4">
        <w:rPr>
          <w:b/>
        </w:rPr>
        <w:t xml:space="preserve">no such </w:t>
      </w:r>
      <w:r w:rsidR="00A821AB">
        <w:rPr>
          <w:b/>
        </w:rPr>
        <w:t>toy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6EB4C7ED" w:rsidR="004A6DB0" w:rsidRPr="004A6DB0" w:rsidRDefault="004A6DB0" w:rsidP="00A821A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A821AB">
        <w:rPr>
          <w:rFonts w:ascii="Consolas" w:hAnsi="Consolas"/>
          <w:b/>
        </w:rPr>
        <w:t>Toy</w:t>
      </w:r>
      <w:r w:rsidR="00A821AB" w:rsidRPr="00A821AB">
        <w:rPr>
          <w:rFonts w:ascii="Consolas" w:hAnsi="Consolas"/>
          <w:b/>
        </w:rPr>
        <w:t xml:space="preserve"> of type {</w:t>
      </w:r>
      <w:r w:rsidR="00710967">
        <w:rPr>
          <w:rFonts w:ascii="Consolas" w:hAnsi="Consolas"/>
          <w:b/>
        </w:rPr>
        <w:t>toyType</w:t>
      </w:r>
      <w:r w:rsidR="00A821AB" w:rsidRPr="00A821AB">
        <w:rPr>
          <w:rFonts w:ascii="Consolas" w:hAnsi="Consolas"/>
          <w:b/>
        </w:rPr>
        <w:t>} is missing.</w:t>
      </w:r>
      <w:r w:rsidRPr="004A6DB0">
        <w:rPr>
          <w:rFonts w:ascii="Consolas" w:hAnsi="Consolas"/>
          <w:b/>
        </w:rPr>
        <w:t>"</w:t>
      </w:r>
    </w:p>
    <w:p w14:paraId="03BD7975" w14:textId="43E9F72B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="00A821AB">
        <w:rPr>
          <w:b/>
        </w:rPr>
        <w:t>throw</w:t>
      </w:r>
      <w:r w:rsidR="00710967">
        <w:rPr>
          <w:b/>
          <w:lang w:val="bg-BG"/>
        </w:rPr>
        <w:t>n</w:t>
      </w:r>
      <w:r w:rsidR="00710967">
        <w:rPr>
          <w:b/>
        </w:rPr>
        <w:t>,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21FBE0C9" w:rsidR="000C7777" w:rsidRPr="000C7777" w:rsidRDefault="0071096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Successfully added {toy</w:t>
      </w:r>
      <w:r w:rsidR="000C7777" w:rsidRPr="00D77689">
        <w:rPr>
          <w:rFonts w:ascii="Consolas" w:hAnsi="Consolas"/>
          <w:b/>
          <w:noProof/>
        </w:rPr>
        <w:t>Type} to {</w:t>
      </w:r>
      <w:r>
        <w:rPr>
          <w:rFonts w:ascii="Consolas" w:hAnsi="Consolas"/>
          <w:b/>
          <w:noProof/>
        </w:rPr>
        <w:t>house</w:t>
      </w:r>
      <w:r w:rsidR="000C7777" w:rsidRPr="00D77689">
        <w:rPr>
          <w:rFonts w:ascii="Consolas" w:hAnsi="Consolas"/>
          <w:b/>
          <w:noProof/>
        </w:rPr>
        <w:t>Name}."</w:t>
      </w:r>
    </w:p>
    <w:p w14:paraId="2AE43C1B" w14:textId="78356382" w:rsidR="00D85CD3" w:rsidRDefault="00710967" w:rsidP="00D85CD3">
      <w:pPr>
        <w:pStyle w:val="Heading4"/>
        <w:jc w:val="both"/>
      </w:pPr>
      <w:r>
        <w:rPr>
          <w:noProof/>
        </w:rPr>
        <w:t>AddCat</w:t>
      </w:r>
      <w:r w:rsidR="00D85CD3"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410521D6" w:rsidR="004A6DB0" w:rsidRPr="00EA1804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house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6A69DEE" w14:textId="796BE0E5" w:rsidR="004A6DB0" w:rsidRPr="009B71E4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</w:t>
      </w:r>
      <w:r w:rsidR="004A6DB0">
        <w:rPr>
          <w:rStyle w:val="CodeChar"/>
          <w:rFonts w:cstheme="minorHAnsi"/>
          <w:bCs/>
        </w:rPr>
        <w:t>Typ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1057C98" w14:textId="50492BF8" w:rsidR="004A6DB0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A89917C" w14:textId="3D8389AC" w:rsidR="004A6DB0" w:rsidRPr="0023149A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Breed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22782BDD" w:rsidR="004A6DB0" w:rsidRDefault="00B027EE" w:rsidP="004A6DB0">
      <w:pPr>
        <w:jc w:val="both"/>
      </w:pPr>
      <w:r>
        <w:rPr>
          <w:b/>
        </w:rPr>
        <w:t>Create</w:t>
      </w:r>
      <w:r w:rsidR="00322EA8">
        <w:rPr>
          <w:b/>
        </w:rPr>
        <w:t>s</w:t>
      </w:r>
      <w:r>
        <w:rPr>
          <w:b/>
        </w:rPr>
        <w:t xml:space="preserve"> and a</w:t>
      </w:r>
      <w:r w:rsidR="004A6DB0" w:rsidRPr="009B71E4">
        <w:rPr>
          <w:b/>
        </w:rPr>
        <w:t>dd</w:t>
      </w:r>
      <w:r w:rsidR="00322EA8">
        <w:rPr>
          <w:b/>
        </w:rPr>
        <w:t>s</w:t>
      </w:r>
      <w:r w:rsidR="004A6DB0">
        <w:t xml:space="preserve"> the desired </w:t>
      </w:r>
      <w:r w:rsidR="000E46D4">
        <w:rPr>
          <w:rStyle w:val="CodeChar"/>
          <w:rFonts w:cstheme="minorHAnsi"/>
          <w:bCs/>
          <w:lang w:val="bg-BG"/>
        </w:rPr>
        <w:t>Cat</w:t>
      </w:r>
      <w:r w:rsidR="004A6DB0">
        <w:t xml:space="preserve"> to the </w:t>
      </w:r>
      <w:r w:rsidR="000E46D4">
        <w:rPr>
          <w:rStyle w:val="CodeChar"/>
          <w:rFonts w:cstheme="minorHAnsi"/>
          <w:bCs/>
        </w:rPr>
        <w:t>House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  <w:r w:rsidR="004A6DB0" w:rsidRPr="00444552">
        <w:rPr>
          <w:b/>
        </w:rPr>
        <w:t>Valid</w:t>
      </w:r>
      <w:r w:rsidR="004A6DB0" w:rsidRPr="00444552">
        <w:t xml:space="preserve"> </w:t>
      </w:r>
      <w:r w:rsidR="000E46D4">
        <w:rPr>
          <w:rStyle w:val="CodeChar"/>
          <w:rFonts w:cstheme="minorHAnsi"/>
          <w:bCs/>
        </w:rPr>
        <w:t>Cat</w:t>
      </w:r>
      <w:r w:rsidR="004A6DB0" w:rsidRPr="00444552">
        <w:rPr>
          <w:rFonts w:cstheme="minorHAnsi"/>
        </w:rPr>
        <w:t xml:space="preserve"> </w:t>
      </w:r>
      <w:r w:rsidR="004A6DB0" w:rsidRPr="00444552">
        <w:t>types are: "</w:t>
      </w:r>
      <w:r w:rsidR="000E46D4">
        <w:rPr>
          <w:rFonts w:ascii="Consolas" w:hAnsi="Consolas"/>
          <w:b/>
        </w:rPr>
        <w:t>ShorthairCat</w:t>
      </w:r>
      <w:r w:rsidR="004A6DB0" w:rsidRPr="00444552">
        <w:t>", "</w:t>
      </w:r>
      <w:r w:rsidR="000E46D4">
        <w:rPr>
          <w:rFonts w:ascii="Consolas" w:hAnsi="Consolas"/>
          <w:b/>
        </w:rPr>
        <w:t>LonghairCat</w:t>
      </w:r>
      <w:r w:rsidR="00444552" w:rsidRPr="00444552">
        <w:t>".</w:t>
      </w:r>
      <w:r w:rsidR="00314A6C">
        <w:t xml:space="preserve"> </w:t>
      </w:r>
    </w:p>
    <w:p w14:paraId="6DBD8432" w14:textId="4FF6DA0C" w:rsidR="008D1CCB" w:rsidRPr="008D1CCB" w:rsidRDefault="002658DF" w:rsidP="002658DF">
      <w:pPr>
        <w:jc w:val="both"/>
        <w:rPr>
          <w:color w:val="FF0000"/>
          <w:lang w:val="bg-BG"/>
        </w:rPr>
      </w:pPr>
      <w:r w:rsidRPr="002658DF">
        <w:rPr>
          <w:b/>
          <w:bCs/>
        </w:rPr>
        <w:t>Note:</w:t>
      </w:r>
      <w:r>
        <w:t xml:space="preserve"> </w:t>
      </w:r>
      <w:r w:rsidRPr="002658DF">
        <w:t>The method must first check whether the cat type is valid.</w:t>
      </w:r>
    </w:p>
    <w:p w14:paraId="59860927" w14:textId="79D2E76D" w:rsidR="004A6DB0" w:rsidRDefault="004A6DB0" w:rsidP="004A6DB0">
      <w:pPr>
        <w:jc w:val="both"/>
      </w:pPr>
      <w:r>
        <w:t xml:space="preserve">If the </w:t>
      </w:r>
      <w:r w:rsidR="000E46D4">
        <w:rPr>
          <w:rFonts w:ascii="Consolas" w:hAnsi="Consolas"/>
          <w:b/>
          <w:noProof/>
        </w:rPr>
        <w:t>Ca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2750402E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0E46D4">
        <w:rPr>
          <w:rFonts w:ascii="Consolas" w:hAnsi="Consolas"/>
          <w:b/>
        </w:rPr>
        <w:t>cat</w:t>
      </w:r>
      <w:r w:rsidRPr="00D85CD3">
        <w:rPr>
          <w:rFonts w:ascii="Consolas" w:hAnsi="Consolas"/>
          <w:b/>
        </w:rPr>
        <w:t xml:space="preserve"> type."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1124A5BE" w14:textId="2259040F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A37315">
        <w:rPr>
          <w:rFonts w:ascii="Consolas" w:hAnsi="Consolas"/>
          <w:b/>
          <w:noProof/>
        </w:rPr>
        <w:t>Unsuitable house</w:t>
      </w:r>
      <w:r w:rsidRPr="00444552">
        <w:rPr>
          <w:rFonts w:ascii="Consolas" w:hAnsi="Consolas"/>
          <w:b/>
          <w:noProof/>
        </w:rPr>
        <w:t>."</w:t>
      </w:r>
      <w:r w:rsidRPr="00444552">
        <w:t xml:space="preserve"> - if the </w:t>
      </w:r>
      <w:r w:rsidR="00A37315">
        <w:t xml:space="preserve">given </w:t>
      </w:r>
      <w:r w:rsidR="00A37315">
        <w:rPr>
          <w:rFonts w:ascii="Consolas" w:hAnsi="Consolas"/>
          <w:b/>
        </w:rPr>
        <w:t>Cat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="00A37315">
        <w:rPr>
          <w:rFonts w:ascii="Consolas" w:hAnsi="Consolas"/>
          <w:b/>
        </w:rPr>
        <w:t>House</w:t>
      </w:r>
      <w:r w:rsidR="00B75D43">
        <w:rPr>
          <w:rFonts w:ascii="Consolas" w:hAnsi="Consolas"/>
          <w:b/>
          <w:lang w:val="bg-BG"/>
        </w:rPr>
        <w:t>.</w:t>
      </w:r>
    </w:p>
    <w:p w14:paraId="09A331B9" w14:textId="00839B70" w:rsidR="00444552" w:rsidRPr="0062203D" w:rsidRDefault="00A37315" w:rsidP="0062203D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catType} to {house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>
        <w:rPr>
          <w:rFonts w:ascii="Consolas" w:hAnsi="Consolas"/>
          <w:b/>
        </w:rPr>
        <w:t>Cat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>
        <w:rPr>
          <w:rFonts w:ascii="Consolas" w:hAnsi="Consolas"/>
          <w:b/>
        </w:rPr>
        <w:t>House.</w:t>
      </w:r>
    </w:p>
    <w:p w14:paraId="35105073" w14:textId="1A2CA5BF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</w:t>
      </w:r>
      <w:r w:rsidR="00B75D43">
        <w:rPr>
          <w:noProof/>
        </w:rPr>
        <w:t xml:space="preserve">ingCat </w:t>
      </w:r>
      <w:r>
        <w:rPr>
          <w:noProof/>
        </w:rPr>
        <w:t>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21E622C" w:rsidR="004A6DB0" w:rsidRPr="00F32ADF" w:rsidRDefault="00B75D43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2BE0E47C" w:rsidR="004A6DB0" w:rsidRDefault="004A6DB0" w:rsidP="004A6DB0">
      <w:pPr>
        <w:jc w:val="both"/>
      </w:pPr>
      <w:r>
        <w:t xml:space="preserve">Feeds all </w:t>
      </w:r>
      <w:r w:rsidR="00B75D43">
        <w:rPr>
          <w:rFonts w:ascii="Consolas" w:hAnsi="Consolas"/>
          <w:b/>
          <w:noProof/>
        </w:rPr>
        <w:t>Cat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 w:rsidR="00B75D43">
        <w:rPr>
          <w:rFonts w:ascii="Consolas" w:hAnsi="Consolas"/>
          <w:b/>
          <w:noProof/>
        </w:rPr>
        <w:t>House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135DD67A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B75D43">
        <w:rPr>
          <w:b/>
        </w:rPr>
        <w:t>cat</w:t>
      </w:r>
      <w:r w:rsidR="00963B10">
        <w:rPr>
          <w:b/>
        </w:rPr>
        <w:t>s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05AA2FEC" w14:textId="64B6E66B" w:rsidR="004A6DB0" w:rsidRDefault="000C7777" w:rsidP="00E577A2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B75D43">
        <w:rPr>
          <w:rFonts w:ascii="Consolas" w:hAnsi="Consolas"/>
          <w:b/>
          <w:noProof/>
        </w:rPr>
        <w:t>Feeding a cat</w:t>
      </w:r>
      <w:r w:rsidRPr="00D77689">
        <w:rPr>
          <w:rFonts w:ascii="Consolas" w:hAnsi="Consolas"/>
          <w:b/>
          <w:noProof/>
        </w:rPr>
        <w:t>: {fedCount}"</w:t>
      </w:r>
    </w:p>
    <w:p w14:paraId="63D42996" w14:textId="48827D83" w:rsidR="004A6DB0" w:rsidRPr="00A3234E" w:rsidRDefault="00B75D43" w:rsidP="004A6DB0">
      <w:pPr>
        <w:pStyle w:val="Heading4"/>
        <w:jc w:val="both"/>
        <w:rPr>
          <w:noProof/>
        </w:rPr>
      </w:pPr>
      <w:r>
        <w:rPr>
          <w:noProof/>
        </w:rPr>
        <w:t xml:space="preserve">SumOfAll </w:t>
      </w:r>
      <w:r w:rsidR="004A6DB0" w:rsidRPr="00A3234E">
        <w:rPr>
          <w:noProof/>
        </w:rPr>
        <w:t>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20C8EF47" w:rsidR="004A6DB0" w:rsidRPr="00A3234E" w:rsidRDefault="00B75D43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house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4ABD721B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416493">
        <w:rPr>
          <w:rFonts w:ascii="Consolas" w:hAnsi="Consolas"/>
          <w:b/>
          <w:noProof/>
        </w:rPr>
        <w:t>House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B75D43" w:rsidRPr="00416493">
        <w:rPr>
          <w:rFonts w:ascii="Consolas" w:hAnsi="Consolas"/>
          <w:b/>
          <w:noProof/>
        </w:rPr>
        <w:t>Cat</w:t>
      </w:r>
      <w:r w:rsidRPr="00416493">
        <w:rPr>
          <w:rFonts w:ascii="Consolas" w:hAnsi="Consolas"/>
          <w:b/>
        </w:rPr>
        <w:t>’s</w:t>
      </w:r>
      <w:r w:rsidRPr="00A3234E">
        <w:t xml:space="preserve"> and </w:t>
      </w:r>
      <w:r w:rsidR="00416493">
        <w:rPr>
          <w:rFonts w:ascii="Consolas" w:hAnsi="Consolas"/>
          <w:b/>
          <w:noProof/>
        </w:rPr>
        <w:t>Toy’s</w:t>
      </w:r>
      <w:r w:rsidRPr="00A3234E">
        <w:t xml:space="preserve"> prices in the </w:t>
      </w:r>
      <w:r w:rsidR="00416493">
        <w:rPr>
          <w:rFonts w:ascii="Consolas" w:hAnsi="Consolas"/>
          <w:b/>
          <w:noProof/>
        </w:rPr>
        <w:t>House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7E0FBF52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value of </w:t>
      </w:r>
      <w:r w:rsidR="00416493">
        <w:rPr>
          <w:rFonts w:ascii="Consolas" w:hAnsi="Consolas"/>
          <w:b/>
        </w:rPr>
        <w:t>House {house</w:t>
      </w:r>
      <w:r w:rsidRPr="00A3234E">
        <w:rPr>
          <w:rFonts w:ascii="Consolas" w:hAnsi="Consolas"/>
          <w:b/>
        </w:rPr>
        <w:t>Name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41984E39" w:rsidR="004A6DB0" w:rsidRDefault="00D546AA" w:rsidP="004A6DB0">
      <w:pPr>
        <w:pStyle w:val="Heading4"/>
        <w:jc w:val="both"/>
      </w:pPr>
      <w:r>
        <w:lastRenderedPageBreak/>
        <w:t>Statistics</w:t>
      </w:r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20AF6743" w:rsidR="004A6DB0" w:rsidRDefault="004A6DB0" w:rsidP="004A6DB0">
      <w:pPr>
        <w:jc w:val="both"/>
      </w:pPr>
      <w:r>
        <w:t xml:space="preserve">Returns information about each </w:t>
      </w:r>
      <w:r w:rsidR="00416493">
        <w:t>house</w:t>
      </w:r>
      <w:r>
        <w:t xml:space="preserve">. </w:t>
      </w:r>
      <w:r w:rsidR="00F22655" w:rsidRPr="00C96E92">
        <w:t xml:space="preserve">You can use House's </w:t>
      </w:r>
      <w:r w:rsidR="00F22655">
        <w:rPr>
          <w:rFonts w:ascii="Consolas" w:hAnsi="Consolas"/>
          <w:b/>
        </w:rPr>
        <w:t>getStatistics</w:t>
      </w:r>
      <w:r w:rsidR="00F22655" w:rsidRPr="00C96E92">
        <w:t xml:space="preserve"> method to implement the current functionality.</w:t>
      </w:r>
    </w:p>
    <w:p w14:paraId="4536F9F7" w14:textId="36210A8E" w:rsidR="00416493" w:rsidRDefault="00416493" w:rsidP="0041649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house</w:t>
      </w:r>
      <w:r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houseType}:</w:t>
      </w:r>
      <w:r>
        <w:rPr>
          <w:rFonts w:ascii="Consolas" w:hAnsi="Consolas"/>
          <w:b/>
          <w:noProof/>
        </w:rPr>
        <w:br/>
        <w:t>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cat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catName2} {catName3} ... / 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n</w:t>
      </w:r>
      <w:r w:rsidRPr="00D77689">
        <w:rPr>
          <w:rFonts w:ascii="Consolas" w:hAnsi="Consolas"/>
          <w:b/>
          <w:noProof/>
        </w:rPr>
        <w:t>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oys: {toysCount} Softness</w:t>
      </w:r>
      <w:r w:rsidRPr="00D77689">
        <w:rPr>
          <w:rFonts w:ascii="Consolas" w:hAnsi="Consolas"/>
          <w:b/>
          <w:noProof/>
        </w:rPr>
        <w:t>: {</w:t>
      </w:r>
      <w:r w:rsidR="00F22655" w:rsidRPr="00212217">
        <w:rPr>
          <w:rFonts w:ascii="Consolas" w:hAnsi="Consolas"/>
          <w:b/>
          <w:noProof/>
        </w:rPr>
        <w:t>sumSoftness</w:t>
      </w:r>
      <w:r w:rsidRPr="00D77689">
        <w:rPr>
          <w:rFonts w:ascii="Consolas" w:hAnsi="Consolas"/>
          <w:b/>
          <w:noProof/>
        </w:rPr>
        <w:t>}"</w:t>
      </w:r>
    </w:p>
    <w:p w14:paraId="135C166A" w14:textId="5B15D761" w:rsidR="00416493" w:rsidRDefault="00416493" w:rsidP="0041649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house</w:t>
      </w:r>
      <w:r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houseType}:</w:t>
      </w:r>
      <w:r>
        <w:rPr>
          <w:rFonts w:ascii="Consolas" w:hAnsi="Consolas"/>
          <w:b/>
          <w:noProof/>
        </w:rPr>
        <w:br/>
        <w:t>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cat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catName2} {catName3} ... / 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n</w:t>
      </w:r>
      <w:r w:rsidRPr="00D77689">
        <w:rPr>
          <w:rFonts w:ascii="Consolas" w:hAnsi="Consolas"/>
          <w:b/>
          <w:noProof/>
        </w:rPr>
        <w:t>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oys: {toysCount} Softness</w:t>
      </w:r>
      <w:r w:rsidRPr="00D77689">
        <w:rPr>
          <w:rFonts w:ascii="Consolas" w:hAnsi="Consolas"/>
          <w:b/>
          <w:noProof/>
        </w:rPr>
        <w:t>: {</w:t>
      </w:r>
      <w:r w:rsidR="00F22655" w:rsidRPr="00212217">
        <w:rPr>
          <w:rFonts w:ascii="Consolas" w:hAnsi="Consolas"/>
          <w:b/>
          <w:noProof/>
        </w:rPr>
        <w:t>sumSoftness</w:t>
      </w:r>
      <w:r w:rsidRPr="00D77689">
        <w:rPr>
          <w:rFonts w:ascii="Consolas" w:hAnsi="Consolas"/>
          <w:b/>
          <w:noProof/>
        </w:rPr>
        <w:t>}"</w:t>
      </w:r>
    </w:p>
    <w:p w14:paraId="7C19AEC2" w14:textId="50AF096C" w:rsidR="004A6DB0" w:rsidRPr="004A6DB0" w:rsidRDefault="00416493" w:rsidP="00416493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  <w:r w:rsidR="004A6DB0" w:rsidRPr="004A6DB0">
        <w:rPr>
          <w:rFonts w:ascii="Consolas" w:hAnsi="Consolas"/>
          <w:b/>
        </w:rPr>
        <w:t>"</w:t>
      </w:r>
    </w:p>
    <w:p w14:paraId="239D428B" w14:textId="553DA2E4" w:rsidR="004A6DB0" w:rsidRDefault="00D546AA" w:rsidP="009633E3">
      <w:pPr>
        <w:pStyle w:val="Heading4"/>
        <w:jc w:val="both"/>
      </w:pPr>
      <w:r>
        <w:t>End</w:t>
      </w:r>
      <w:r w:rsidR="004A6DB0">
        <w:t xml:space="preserve"> Command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6722B1D9" w:rsidR="004A6DB0" w:rsidRPr="00D42867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House</w:t>
      </w:r>
      <w:r w:rsidR="004A6DB0" w:rsidRPr="00C81A6A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n</w:t>
      </w:r>
      <w:r w:rsidR="004A6DB0">
        <w:rPr>
          <w:rFonts w:ascii="Consolas" w:hAnsi="Consolas"/>
          <w:b/>
          <w:noProof/>
        </w:rPr>
        <w:t>ame}</w:t>
      </w:r>
    </w:p>
    <w:p w14:paraId="23E1A416" w14:textId="36E04BDF" w:rsidR="004A6DB0" w:rsidRPr="00D42867" w:rsidRDefault="00BA6078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uy</w:t>
      </w:r>
      <w:r w:rsidR="00D546AA">
        <w:rPr>
          <w:rFonts w:ascii="Consolas" w:hAnsi="Consolas"/>
          <w:b/>
          <w:noProof/>
        </w:rPr>
        <w:t>Toy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D546AA"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5FF8B21A" w:rsidR="004A6DB0" w:rsidRPr="007A2C08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ToyForHouse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</w:t>
      </w:r>
      <w:r w:rsidR="004A6DB0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toy</w:t>
      </w:r>
      <w:r w:rsidR="004A6DB0">
        <w:rPr>
          <w:rFonts w:ascii="Consolas" w:hAnsi="Consolas"/>
          <w:b/>
          <w:noProof/>
        </w:rPr>
        <w:t>Type}</w:t>
      </w:r>
    </w:p>
    <w:p w14:paraId="71DA682A" w14:textId="36E9160F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AddCat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houseName} {cat</w:t>
      </w:r>
      <w:r w:rsidR="004A6DB0">
        <w:rPr>
          <w:rFonts w:ascii="Consolas" w:hAnsi="Consolas"/>
          <w:b/>
          <w:noProof/>
        </w:rPr>
        <w:t>Ty</w:t>
      </w:r>
      <w:r>
        <w:rPr>
          <w:rFonts w:ascii="Consolas" w:hAnsi="Consolas"/>
          <w:b/>
          <w:noProof/>
        </w:rPr>
        <w:t>pe} {catName} {cat</w:t>
      </w:r>
      <w:r w:rsidR="00673263">
        <w:rPr>
          <w:rFonts w:ascii="Consolas" w:hAnsi="Consolas"/>
          <w:b/>
          <w:noProof/>
        </w:rPr>
        <w:t>Breed</w:t>
      </w:r>
      <w:r w:rsidR="004A6DB0">
        <w:rPr>
          <w:rFonts w:ascii="Consolas" w:hAnsi="Consolas"/>
          <w:b/>
          <w:noProof/>
        </w:rPr>
        <w:t>} {price}</w:t>
      </w:r>
    </w:p>
    <w:p w14:paraId="05D4B23E" w14:textId="3B7F6E72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ingCat</w:t>
      </w:r>
      <w:r w:rsidR="004A6DB0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}</w:t>
      </w:r>
    </w:p>
    <w:p w14:paraId="1D648DFA" w14:textId="0095A700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umOfAll {house</w:t>
      </w:r>
      <w:r w:rsidR="004A6DB0">
        <w:rPr>
          <w:rFonts w:ascii="Consolas" w:hAnsi="Consolas"/>
          <w:b/>
          <w:noProof/>
        </w:rPr>
        <w:t>Name}</w:t>
      </w:r>
    </w:p>
    <w:p w14:paraId="35A7840A" w14:textId="361D0908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Statistics</w:t>
      </w:r>
    </w:p>
    <w:p w14:paraId="768153C3" w14:textId="3EE2CDA2" w:rsidR="004A6DB0" w:rsidRPr="001F640B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5A7761C4" w14:textId="2339BE50" w:rsidR="004A6DB0" w:rsidRDefault="004A6DB0" w:rsidP="00B96101">
      <w:pPr>
        <w:pStyle w:val="Heading4"/>
        <w:tabs>
          <w:tab w:val="left" w:pos="6015"/>
        </w:tabs>
        <w:jc w:val="both"/>
      </w:pPr>
      <w:r>
        <w:t>Output</w:t>
      </w:r>
      <w:r w:rsidR="00B96101">
        <w:tab/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E21C6">
        <w:tc>
          <w:tcPr>
            <w:tcW w:w="10440" w:type="dxa"/>
            <w:shd w:val="clear" w:color="auto" w:fill="auto"/>
          </w:tcPr>
          <w:p w14:paraId="41F6FA21" w14:textId="6F086EC6" w:rsidR="001F3C08" w:rsidRPr="00756CED" w:rsidRDefault="00673263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AddHouse ShortHouse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="0093065F" w:rsidRPr="00756CED">
              <w:rPr>
                <w:rFonts w:ascii="Consolas" w:hAnsi="Consolas"/>
                <w:b/>
                <w:bCs/>
              </w:rPr>
              <w:t>HouseForPersian</w:t>
            </w:r>
          </w:p>
          <w:p w14:paraId="318E9D7D" w14:textId="6FC9449B" w:rsidR="007A687B" w:rsidRPr="00756CED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AddHouse LongHouse HouseForSphynx</w:t>
            </w:r>
          </w:p>
          <w:p w14:paraId="3AE6A159" w14:textId="71A67590" w:rsidR="001F3C08" w:rsidRPr="00756CED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uy</w:t>
            </w:r>
            <w:r w:rsidR="0093065F" w:rsidRPr="00756CED">
              <w:rPr>
                <w:rFonts w:ascii="Consolas" w:hAnsi="Consolas"/>
                <w:b/>
                <w:bCs/>
              </w:rPr>
              <w:t>Toy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="0093065F" w:rsidRPr="00756CED">
              <w:rPr>
                <w:rFonts w:ascii="Consolas" w:hAnsi="Consolas"/>
                <w:b/>
                <w:bCs/>
              </w:rPr>
              <w:t>Ball</w:t>
            </w:r>
          </w:p>
          <w:p w14:paraId="3CC8B99C" w14:textId="6632BAC3" w:rsidR="001F3C08" w:rsidRPr="00756CED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uy</w:t>
            </w:r>
            <w:r w:rsidR="0093065F" w:rsidRPr="00756CED">
              <w:rPr>
                <w:rFonts w:ascii="Consolas" w:hAnsi="Consolas"/>
                <w:b/>
                <w:bCs/>
              </w:rPr>
              <w:t>Toy Ball</w:t>
            </w:r>
          </w:p>
          <w:p w14:paraId="7B856D2F" w14:textId="03B5A02D" w:rsidR="001F3C08" w:rsidRPr="00756CED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uy</w:t>
            </w:r>
            <w:r w:rsidR="0093065F" w:rsidRPr="00756CED">
              <w:rPr>
                <w:rFonts w:ascii="Consolas" w:hAnsi="Consolas"/>
                <w:b/>
                <w:bCs/>
              </w:rPr>
              <w:t>Toy Mouse</w:t>
            </w:r>
          </w:p>
          <w:p w14:paraId="48BAAA45" w14:textId="779E0841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ForHouse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HouseForPersian Ball</w:t>
            </w:r>
          </w:p>
          <w:p w14:paraId="3C22FF32" w14:textId="678683A5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ToyForHouse </w:t>
            </w:r>
            <w:r w:rsidR="007A687B" w:rsidRPr="00756CED">
              <w:rPr>
                <w:rFonts w:ascii="Consolas" w:hAnsi="Consolas"/>
                <w:b/>
                <w:bCs/>
              </w:rPr>
              <w:t>HouseForSphynx</w:t>
            </w:r>
            <w:r w:rsidRPr="00756CED">
              <w:rPr>
                <w:rFonts w:ascii="Consolas" w:hAnsi="Consolas"/>
                <w:b/>
                <w:bCs/>
              </w:rPr>
              <w:t xml:space="preserve"> Ball</w:t>
            </w:r>
          </w:p>
          <w:p w14:paraId="75136879" w14:textId="0539D025" w:rsidR="0093065F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ForHouse HouseForPersian Mouse</w:t>
            </w:r>
          </w:p>
          <w:p w14:paraId="42CE6319" w14:textId="0B8DF9A1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lastRenderedPageBreak/>
              <w:t>AddCat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HouseForPersian ShorthairCat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Matsa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Persian</w:t>
            </w:r>
            <w:r w:rsidR="00645F69" w:rsidRPr="00756CED">
              <w:rPr>
                <w:rFonts w:ascii="Consolas" w:hAnsi="Consolas"/>
                <w:b/>
                <w:bCs/>
              </w:rPr>
              <w:t xml:space="preserve"> 124.26</w:t>
            </w:r>
          </w:p>
          <w:p w14:paraId="02BC9B64" w14:textId="7764A6D0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AddCat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HouseForPersian ShorthairCat Pinko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Persian</w:t>
            </w:r>
            <w:r w:rsidR="00645F69" w:rsidRPr="00756CED">
              <w:rPr>
                <w:rFonts w:ascii="Consolas" w:hAnsi="Consolas"/>
                <w:b/>
                <w:bCs/>
              </w:rPr>
              <w:t xml:space="preserve"> 111.11</w:t>
            </w:r>
          </w:p>
          <w:p w14:paraId="6FD7A054" w14:textId="3DDC54ED" w:rsidR="007A687B" w:rsidRPr="00756CED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AddCat HouseForPersian ShorthairCat Pinko Sphynx 111.11</w:t>
            </w:r>
          </w:p>
          <w:p w14:paraId="18A1EE9F" w14:textId="0F0EBAA1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Cat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HouseForPersian</w:t>
            </w:r>
          </w:p>
          <w:p w14:paraId="431A6A16" w14:textId="1EB85432" w:rsidR="007A687B" w:rsidRPr="00756CED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Cat HouseForSphynx</w:t>
            </w:r>
          </w:p>
          <w:p w14:paraId="174C1273" w14:textId="49188547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umOfAll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HouseForPersian</w:t>
            </w:r>
          </w:p>
          <w:p w14:paraId="5C6C713C" w14:textId="39501CCD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Cat</w:t>
            </w:r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HouseForPersian</w:t>
            </w:r>
          </w:p>
          <w:p w14:paraId="4740F21F" w14:textId="60BEAA38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tatistics</w:t>
            </w:r>
          </w:p>
          <w:p w14:paraId="405E2B38" w14:textId="3AC94E49" w:rsidR="004A6DB0" w:rsidRPr="00972C82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756CED">
              <w:rPr>
                <w:rFonts w:ascii="Consolas" w:hAnsi="Consolas"/>
                <w:b/>
                <w:bCs/>
              </w:rPr>
              <w:t>End</w:t>
            </w:r>
          </w:p>
        </w:tc>
      </w:tr>
      <w:tr w:rsidR="004A6DB0" w14:paraId="08B4550C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E21C6">
        <w:tc>
          <w:tcPr>
            <w:tcW w:w="10440" w:type="dxa"/>
            <w:shd w:val="clear" w:color="auto" w:fill="FFFFFF" w:themeFill="background1"/>
          </w:tcPr>
          <w:p w14:paraId="3C098040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hortHouse is successfully added.</w:t>
            </w:r>
          </w:p>
          <w:p w14:paraId="5389EC98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LongHouse is successfully added.</w:t>
            </w:r>
          </w:p>
          <w:p w14:paraId="6D4658C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all is successfully added.</w:t>
            </w:r>
          </w:p>
          <w:p w14:paraId="3EC9017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all is successfully added.</w:t>
            </w:r>
          </w:p>
          <w:p w14:paraId="404B1CF5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Mouse is successfully added.</w:t>
            </w:r>
          </w:p>
          <w:p w14:paraId="1CA2C935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uccessfully added Ball to HouseForPersian.</w:t>
            </w:r>
          </w:p>
          <w:p w14:paraId="2C0DC6C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uccessfully added Ball to HouseForSphynx.</w:t>
            </w:r>
          </w:p>
          <w:p w14:paraId="27908A6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uccessfully added Mouse to HouseForPersian.</w:t>
            </w:r>
          </w:p>
          <w:p w14:paraId="6F1B5D46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uccessfully added ShorthairCat to HouseForPersian.</w:t>
            </w:r>
          </w:p>
          <w:p w14:paraId="07D632E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uccessfully added ShorthairCat to HouseForPersian.</w:t>
            </w:r>
          </w:p>
          <w:p w14:paraId="3F6C888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uccessfully added ShorthairCat to HouseForPersian.</w:t>
            </w:r>
          </w:p>
          <w:p w14:paraId="41BED2D3" w14:textId="1061129F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3</w:t>
            </w:r>
          </w:p>
          <w:p w14:paraId="50AAC770" w14:textId="1E68EDB6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0</w:t>
            </w:r>
          </w:p>
          <w:p w14:paraId="42B1E4E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he value of House HouseForPersian is 371,48.</w:t>
            </w:r>
          </w:p>
          <w:p w14:paraId="3DA79496" w14:textId="3E5B1CEA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3</w:t>
            </w:r>
          </w:p>
          <w:p w14:paraId="60FC2571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HouseForPersian ShortHouse:</w:t>
            </w:r>
          </w:p>
          <w:p w14:paraId="44354FEB" w14:textId="2F37820B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>: Matsa Pinko Pinko</w:t>
            </w:r>
          </w:p>
          <w:p w14:paraId="4C47CB7A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s: 2 Softness: 6</w:t>
            </w:r>
          </w:p>
          <w:p w14:paraId="7955F0B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HouseForSphynx LongHouse:</w:t>
            </w:r>
          </w:p>
          <w:p w14:paraId="710198AA" w14:textId="708283EF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>: none</w:t>
            </w:r>
          </w:p>
          <w:p w14:paraId="58D21EE9" w14:textId="6EFA24FE" w:rsidR="004A6DB0" w:rsidRPr="002D5122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56CED">
              <w:rPr>
                <w:rFonts w:ascii="Consolas" w:hAnsi="Consolas"/>
                <w:b/>
                <w:bCs/>
              </w:rPr>
              <w:t>Toys: 1 Softness: 1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E21C6">
        <w:tc>
          <w:tcPr>
            <w:tcW w:w="10440" w:type="dxa"/>
            <w:shd w:val="clear" w:color="auto" w:fill="auto"/>
          </w:tcPr>
          <w:p w14:paraId="73E616A6" w14:textId="1362760B" w:rsidR="006009DD" w:rsidRPr="00756CED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Add</w:t>
            </w:r>
            <w:r w:rsidR="0093065F" w:rsidRPr="00756CED">
              <w:rPr>
                <w:rFonts w:ascii="Consolas" w:hAnsi="Consolas"/>
                <w:b/>
                <w:bCs/>
              </w:rPr>
              <w:t>House</w:t>
            </w:r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r w:rsidR="0093065F" w:rsidRPr="00756CED">
              <w:rPr>
                <w:rFonts w:ascii="Consolas" w:hAnsi="Consolas"/>
                <w:b/>
                <w:bCs/>
              </w:rPr>
              <w:t>ShortHouse</w:t>
            </w:r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</w:p>
          <w:p w14:paraId="5CFFC99A" w14:textId="2D039995" w:rsidR="006009DD" w:rsidRPr="00756CED" w:rsidRDefault="0093065F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AddCat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 xml:space="preserve">ForBritan </w:t>
            </w:r>
            <w:r w:rsidR="00645F69" w:rsidRPr="00756CED">
              <w:rPr>
                <w:rFonts w:ascii="Consolas" w:hAnsi="Consolas"/>
                <w:b/>
                <w:bCs/>
              </w:rPr>
              <w:t>LonghairCat Sisi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Britan</w:t>
            </w:r>
            <w:r w:rsidR="00645F69" w:rsidRPr="00756CED">
              <w:rPr>
                <w:rFonts w:ascii="Consolas" w:hAnsi="Consolas"/>
                <w:b/>
                <w:bCs/>
              </w:rPr>
              <w:t xml:space="preserve"> 453</w:t>
            </w:r>
            <w:r w:rsidR="006009DD" w:rsidRPr="00756CED">
              <w:rPr>
                <w:rFonts w:ascii="Consolas" w:hAnsi="Consolas"/>
                <w:b/>
                <w:bCs/>
              </w:rPr>
              <w:t>.40</w:t>
            </w:r>
          </w:p>
          <w:p w14:paraId="5BE5F6FB" w14:textId="6EB731D4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AddCat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r w:rsidR="0093065F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ShorthairCat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Mani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Britan1</w:t>
            </w:r>
            <w:r w:rsidRPr="00756CED">
              <w:rPr>
                <w:rFonts w:ascii="Consolas" w:hAnsi="Consolas"/>
                <w:b/>
                <w:bCs/>
              </w:rPr>
              <w:t xml:space="preserve"> 111</w:t>
            </w:r>
            <w:r w:rsidR="006009DD" w:rsidRPr="00756CED">
              <w:rPr>
                <w:rFonts w:ascii="Consolas" w:hAnsi="Consolas"/>
                <w:b/>
                <w:bCs/>
              </w:rPr>
              <w:t>.40</w:t>
            </w:r>
          </w:p>
          <w:p w14:paraId="2040D374" w14:textId="14CF612C" w:rsidR="006009DD" w:rsidRPr="00756CED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Add</w:t>
            </w:r>
            <w:r w:rsidR="00645F69" w:rsidRPr="00756CED">
              <w:rPr>
                <w:rFonts w:ascii="Consolas" w:hAnsi="Consolas"/>
                <w:b/>
                <w:bCs/>
              </w:rPr>
              <w:t xml:space="preserve">House LongHouse </w:t>
            </w:r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</w:p>
          <w:p w14:paraId="71FCBB91" w14:textId="528975EE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AddCat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r w:rsidRPr="00756CED">
              <w:rPr>
                <w:rFonts w:ascii="Consolas" w:hAnsi="Consolas"/>
                <w:b/>
                <w:bCs/>
              </w:rPr>
              <w:t xml:space="preserve"> ShorthairCat Esmeralda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Persian</w:t>
            </w:r>
            <w:r w:rsidRPr="00756CED">
              <w:rPr>
                <w:rFonts w:ascii="Consolas" w:hAnsi="Consolas"/>
                <w:b/>
                <w:bCs/>
              </w:rPr>
              <w:t xml:space="preserve"> 100.20</w:t>
            </w:r>
          </w:p>
          <w:p w14:paraId="07B48CE2" w14:textId="3FD12CA8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AddCat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r w:rsidR="0093065F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LonghairCat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Diamond </w:t>
            </w:r>
            <w:r w:rsidR="007A687B" w:rsidRPr="00756CED">
              <w:rPr>
                <w:rFonts w:ascii="Consolas" w:hAnsi="Consolas"/>
                <w:b/>
                <w:bCs/>
              </w:rPr>
              <w:t>Persian1</w:t>
            </w:r>
            <w:r w:rsidRPr="00756CED">
              <w:rPr>
                <w:rFonts w:ascii="Consolas" w:hAnsi="Consolas"/>
                <w:b/>
                <w:bCs/>
              </w:rPr>
              <w:t xml:space="preserve"> 231.4</w:t>
            </w:r>
            <w:r w:rsidR="006009DD" w:rsidRPr="00756CED">
              <w:rPr>
                <w:rFonts w:ascii="Consolas" w:hAnsi="Consolas"/>
                <w:b/>
                <w:bCs/>
              </w:rPr>
              <w:t>0</w:t>
            </w:r>
          </w:p>
          <w:p w14:paraId="348D8076" w14:textId="3FF6CE4B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AddCat </w:t>
            </w:r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r w:rsidR="0093065F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InvalidCat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Chico </w:t>
            </w:r>
            <w:r w:rsidRPr="00756CED">
              <w:rPr>
                <w:rFonts w:ascii="Consolas" w:hAnsi="Consolas"/>
                <w:b/>
                <w:bCs/>
              </w:rPr>
              <w:t>Radgol 86.42</w:t>
            </w:r>
          </w:p>
          <w:p w14:paraId="3385F7D9" w14:textId="1D50F088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AddCat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r w:rsidRPr="00756CED">
              <w:rPr>
                <w:rFonts w:ascii="Consolas" w:hAnsi="Consolas"/>
                <w:b/>
                <w:bCs/>
              </w:rPr>
              <w:t xml:space="preserve"> InvalidCat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Bully </w:t>
            </w:r>
            <w:r w:rsidRPr="00756CED">
              <w:rPr>
                <w:rFonts w:ascii="Consolas" w:hAnsi="Consolas"/>
                <w:b/>
                <w:bCs/>
              </w:rPr>
              <w:t>GreySiam 186.43</w:t>
            </w:r>
          </w:p>
          <w:p w14:paraId="35821686" w14:textId="0848E576" w:rsidR="006009DD" w:rsidRPr="00756CED" w:rsidRDefault="00BA6078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uy</w:t>
            </w:r>
            <w:r w:rsidR="00645F69" w:rsidRPr="00756CED">
              <w:rPr>
                <w:rFonts w:ascii="Consolas" w:hAnsi="Consolas"/>
                <w:b/>
                <w:bCs/>
              </w:rPr>
              <w:t>Toy Mouse</w:t>
            </w:r>
          </w:p>
          <w:p w14:paraId="5AA6F296" w14:textId="42B43759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ToyForHouse </w:t>
            </w:r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Mouse</w:t>
            </w:r>
          </w:p>
          <w:p w14:paraId="51B55183" w14:textId="22273259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ToyForHouse </w:t>
            </w:r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r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3404F372" w14:textId="4257F6C9" w:rsidR="006009DD" w:rsidRPr="00756CED" w:rsidRDefault="00BA6078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uy</w:t>
            </w:r>
            <w:r w:rsidR="00645F69" w:rsidRPr="00756CED">
              <w:rPr>
                <w:rFonts w:ascii="Consolas" w:hAnsi="Consolas"/>
                <w:b/>
                <w:bCs/>
              </w:rPr>
              <w:t>Toy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645F69" w:rsidRPr="00756CED">
              <w:rPr>
                <w:rFonts w:ascii="Consolas" w:hAnsi="Consolas"/>
                <w:b/>
                <w:bCs/>
              </w:rPr>
              <w:t>Ball</w:t>
            </w:r>
          </w:p>
          <w:p w14:paraId="3CFC229F" w14:textId="2836741A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ForHouse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r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2FC90F2B" w14:textId="0EB712DA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Cat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</w:p>
          <w:p w14:paraId="74F5FDBE" w14:textId="7EF43ACD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Cat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</w:p>
          <w:p w14:paraId="1C145617" w14:textId="6512A312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AddCat </w:t>
            </w:r>
            <w:r w:rsidR="007A687B" w:rsidRPr="00756CED">
              <w:rPr>
                <w:rFonts w:ascii="Consolas" w:hAnsi="Consolas"/>
                <w:b/>
                <w:bCs/>
              </w:rPr>
              <w:t xml:space="preserve">ForBritan </w:t>
            </w:r>
            <w:r w:rsidRPr="00756CED">
              <w:rPr>
                <w:rFonts w:ascii="Consolas" w:hAnsi="Consolas"/>
                <w:b/>
                <w:bCs/>
              </w:rPr>
              <w:t>LonghairCat JustName Breed -6</w:t>
            </w:r>
          </w:p>
          <w:p w14:paraId="533771C4" w14:textId="10A5A3E8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tatistics</w:t>
            </w:r>
          </w:p>
          <w:p w14:paraId="5F6ED883" w14:textId="5DD98C1C" w:rsidR="004A6DB0" w:rsidRPr="008243D1" w:rsidRDefault="00645F69" w:rsidP="006009D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756CED">
              <w:rPr>
                <w:rFonts w:ascii="Consolas" w:hAnsi="Consolas"/>
                <w:b/>
                <w:bCs/>
              </w:rPr>
              <w:t>End</w:t>
            </w:r>
          </w:p>
        </w:tc>
      </w:tr>
      <w:tr w:rsidR="004A6DB0" w14:paraId="6D7CCE0C" w14:textId="77777777" w:rsidTr="007A687B">
        <w:trPr>
          <w:trHeight w:val="184"/>
        </w:trPr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E21C6">
        <w:tc>
          <w:tcPr>
            <w:tcW w:w="10440" w:type="dxa"/>
            <w:shd w:val="clear" w:color="auto" w:fill="FFFFFF" w:themeFill="background1"/>
          </w:tcPr>
          <w:p w14:paraId="49449DC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hortHouse is successfully added.</w:t>
            </w:r>
          </w:p>
          <w:p w14:paraId="6865F7D1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Unsuitable house.</w:t>
            </w:r>
          </w:p>
          <w:p w14:paraId="2AE0F7ED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uccessfully added ShorthairCat to ForBritan.</w:t>
            </w:r>
          </w:p>
          <w:p w14:paraId="13940143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LongHouse is successfully added.</w:t>
            </w:r>
          </w:p>
          <w:p w14:paraId="300129BA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Unsuitable house.</w:t>
            </w:r>
          </w:p>
          <w:p w14:paraId="37AA9BDD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uccessfully added LonghairCat to ForPersian.</w:t>
            </w:r>
          </w:p>
          <w:p w14:paraId="272A3837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Invalid cat type.</w:t>
            </w:r>
          </w:p>
          <w:p w14:paraId="19BB620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Invalid cat type.</w:t>
            </w:r>
          </w:p>
          <w:p w14:paraId="44ACB4C2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Mouse is successfully added.</w:t>
            </w:r>
          </w:p>
          <w:p w14:paraId="309F46E0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uccessfully added Mouse to ForPersian.</w:t>
            </w:r>
          </w:p>
          <w:p w14:paraId="696ED564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 of type Mouse is missing.</w:t>
            </w:r>
          </w:p>
          <w:p w14:paraId="5BFD4B3F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all is successfully added.</w:t>
            </w:r>
          </w:p>
          <w:p w14:paraId="1F3C9BA3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 of type Mouse is missing.</w:t>
            </w:r>
          </w:p>
          <w:p w14:paraId="732B7755" w14:textId="348C8613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1</w:t>
            </w:r>
          </w:p>
          <w:p w14:paraId="658DDDC8" w14:textId="35DE8C7F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1</w:t>
            </w:r>
          </w:p>
          <w:p w14:paraId="0E821CB3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 price cannot be below or equal to 0.</w:t>
            </w:r>
          </w:p>
          <w:p w14:paraId="3093A6B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orBritan ShortHouse:</w:t>
            </w:r>
          </w:p>
          <w:p w14:paraId="2B7084D7" w14:textId="5159B5C0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>: Mani</w:t>
            </w:r>
          </w:p>
          <w:p w14:paraId="16A50054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s: 0 Softness: 0</w:t>
            </w:r>
          </w:p>
          <w:p w14:paraId="530A504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orPersian LongHouse:</w:t>
            </w:r>
          </w:p>
          <w:p w14:paraId="4DB6DC15" w14:textId="3D60A78D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>: Diamond</w:t>
            </w:r>
          </w:p>
          <w:p w14:paraId="1B98B5AE" w14:textId="4880901C" w:rsidR="004A6DB0" w:rsidRPr="00302049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56CED">
              <w:rPr>
                <w:rFonts w:ascii="Consolas" w:hAnsi="Consolas"/>
                <w:b/>
                <w:bCs/>
              </w:rPr>
              <w:t>Toys: 1 Softness: 5</w:t>
            </w:r>
          </w:p>
        </w:tc>
      </w:tr>
    </w:tbl>
    <w:p w14:paraId="5328AE8B" w14:textId="3BC294EB" w:rsidR="004A6DB0" w:rsidRPr="003B0EB0" w:rsidRDefault="004A6DB0" w:rsidP="003B0EB0">
      <w:pPr>
        <w:rPr>
          <w:lang w:val="bg-BG"/>
        </w:rPr>
      </w:pPr>
    </w:p>
    <w:sectPr w:rsidR="004A6DB0" w:rsidRPr="003B0EB0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19E2B9" w14:textId="77777777" w:rsidR="004D6F84" w:rsidRDefault="004D6F84" w:rsidP="008068A2">
      <w:pPr>
        <w:spacing w:after="0" w:line="240" w:lineRule="auto"/>
      </w:pPr>
      <w:r>
        <w:separator/>
      </w:r>
    </w:p>
  </w:endnote>
  <w:endnote w:type="continuationSeparator" w:id="0">
    <w:p w14:paraId="2FC7C2AC" w14:textId="77777777" w:rsidR="004D6F84" w:rsidRDefault="004D6F8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A54043" w14:textId="236AC96C" w:rsidR="00FE21C6" w:rsidRDefault="00B96101" w:rsidP="0059524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67341BF" wp14:editId="73C6B511">
              <wp:simplePos x="0" y="0"/>
              <wp:positionH relativeFrom="column">
                <wp:posOffset>-5842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01F0C82D" id="Straight Connector 3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" strokecolor="#974706 [1609]" strokeweight="1pt">
              <v:stroke endcap="round"/>
            </v:line>
          </w:pict>
        </mc:Fallback>
      </mc:AlternateContent>
    </w:r>
  </w:p>
  <w:p w14:paraId="7A1E5270" w14:textId="3757191A" w:rsidR="00FE21C6" w:rsidRPr="00377DD5" w:rsidRDefault="00B96101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EAE134E" wp14:editId="5306FD36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1397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27DA9CD8" w:rsidR="00FE21C6" w:rsidRDefault="00FE21C6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1219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12192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EAE134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" filled="f" stroked="f" strokeweight=".5pt">
              <v:textbox inset="0,0,0,0">
                <w:txbxContent>
                  <w:p w14:paraId="21A39C05" w14:textId="27DA9CD8" w:rsidR="00FE21C6" w:rsidRDefault="00FE21C6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A12192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A12192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BC56367" wp14:editId="5FACC928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FE21C6" w:rsidRDefault="00FE21C6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379945C" w14:textId="73225B39" w:rsidR="00FE21C6" w:rsidRDefault="00FE21C6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BC56367" id="Text Box 29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" filled="f" stroked="f">
              <v:textbox inset=".5mm,1.2mm,.5mm,.5mm">
                <w:txbxContent>
                  <w:p w14:paraId="10C0E764" w14:textId="77777777" w:rsidR="00FE21C6" w:rsidRDefault="00FE21C6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379945C" w14:textId="73225B39" w:rsidR="00FE21C6" w:rsidRDefault="00FE21C6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E832AFA" wp14:editId="1F170FF4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4445" b="635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FE21C6" w:rsidRDefault="00FE21C6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4E832AFA" id="Text Box 7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" filled="f" stroked="f" strokeweight=".5pt">
              <v:textbox inset=".5mm,0,0,0">
                <w:txbxContent>
                  <w:p w14:paraId="7A3D6DA0" w14:textId="77777777" w:rsidR="00FE21C6" w:rsidRDefault="00FE21C6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6958B6" w14:textId="77777777" w:rsidR="004D6F84" w:rsidRDefault="004D6F84" w:rsidP="008068A2">
      <w:pPr>
        <w:spacing w:after="0" w:line="240" w:lineRule="auto"/>
      </w:pPr>
      <w:r>
        <w:separator/>
      </w:r>
    </w:p>
  </w:footnote>
  <w:footnote w:type="continuationSeparator" w:id="0">
    <w:p w14:paraId="223A8A97" w14:textId="77777777" w:rsidR="004D6F84" w:rsidRDefault="004D6F8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9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7"/>
  </w:num>
  <w:num w:numId="3">
    <w:abstractNumId w:val="5"/>
  </w:num>
  <w:num w:numId="4">
    <w:abstractNumId w:val="34"/>
  </w:num>
  <w:num w:numId="5">
    <w:abstractNumId w:val="28"/>
  </w:num>
  <w:num w:numId="6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6"/>
  </w:num>
  <w:num w:numId="9">
    <w:abstractNumId w:val="0"/>
  </w:num>
  <w:num w:numId="10">
    <w:abstractNumId w:val="3"/>
  </w:num>
  <w:num w:numId="11">
    <w:abstractNumId w:val="22"/>
  </w:num>
  <w:num w:numId="12">
    <w:abstractNumId w:val="19"/>
  </w:num>
  <w:num w:numId="13">
    <w:abstractNumId w:val="7"/>
  </w:num>
  <w:num w:numId="14">
    <w:abstractNumId w:val="33"/>
  </w:num>
  <w:num w:numId="15">
    <w:abstractNumId w:val="21"/>
  </w:num>
  <w:num w:numId="16">
    <w:abstractNumId w:val="32"/>
  </w:num>
  <w:num w:numId="17">
    <w:abstractNumId w:val="6"/>
  </w:num>
  <w:num w:numId="18">
    <w:abstractNumId w:val="9"/>
  </w:num>
  <w:num w:numId="19">
    <w:abstractNumId w:val="1"/>
  </w:num>
  <w:num w:numId="20">
    <w:abstractNumId w:val="13"/>
  </w:num>
  <w:num w:numId="21">
    <w:abstractNumId w:val="10"/>
  </w:num>
  <w:num w:numId="22">
    <w:abstractNumId w:val="23"/>
  </w:num>
  <w:num w:numId="23">
    <w:abstractNumId w:val="39"/>
  </w:num>
  <w:num w:numId="24">
    <w:abstractNumId w:val="12"/>
  </w:num>
  <w:num w:numId="25">
    <w:abstractNumId w:val="30"/>
  </w:num>
  <w:num w:numId="26">
    <w:abstractNumId w:val="35"/>
  </w:num>
  <w:num w:numId="27">
    <w:abstractNumId w:val="29"/>
  </w:num>
  <w:num w:numId="28">
    <w:abstractNumId w:val="27"/>
  </w:num>
  <w:num w:numId="29">
    <w:abstractNumId w:val="4"/>
  </w:num>
  <w:num w:numId="30">
    <w:abstractNumId w:val="24"/>
  </w:num>
  <w:num w:numId="31">
    <w:abstractNumId w:val="15"/>
  </w:num>
  <w:num w:numId="32">
    <w:abstractNumId w:val="36"/>
  </w:num>
  <w:num w:numId="33">
    <w:abstractNumId w:val="18"/>
  </w:num>
  <w:num w:numId="34">
    <w:abstractNumId w:val="25"/>
  </w:num>
  <w:num w:numId="35">
    <w:abstractNumId w:val="38"/>
  </w:num>
  <w:num w:numId="36">
    <w:abstractNumId w:val="8"/>
  </w:num>
  <w:num w:numId="37">
    <w:abstractNumId w:val="11"/>
  </w:num>
  <w:num w:numId="38">
    <w:abstractNumId w:val="38"/>
  </w:num>
  <w:num w:numId="39">
    <w:abstractNumId w:val="26"/>
  </w:num>
  <w:num w:numId="40">
    <w:abstractNumId w:val="14"/>
  </w:num>
  <w:num w:numId="41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EwNDCwMDc2NDNQ0lEKTi0uzszPAykwrQUA3vlKF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2DD4"/>
    <w:rsid w:val="0002048E"/>
    <w:rsid w:val="00021258"/>
    <w:rsid w:val="000236CD"/>
    <w:rsid w:val="00023DC6"/>
    <w:rsid w:val="00025187"/>
    <w:rsid w:val="00025F04"/>
    <w:rsid w:val="00026F99"/>
    <w:rsid w:val="00030BC1"/>
    <w:rsid w:val="00030C02"/>
    <w:rsid w:val="00033B3A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75E4"/>
    <w:rsid w:val="000B7DF3"/>
    <w:rsid w:val="000C7556"/>
    <w:rsid w:val="000C7777"/>
    <w:rsid w:val="000D149B"/>
    <w:rsid w:val="000D2740"/>
    <w:rsid w:val="000D7758"/>
    <w:rsid w:val="000E45B9"/>
    <w:rsid w:val="000E46D4"/>
    <w:rsid w:val="000F0802"/>
    <w:rsid w:val="00103906"/>
    <w:rsid w:val="001110C5"/>
    <w:rsid w:val="00111F0B"/>
    <w:rsid w:val="00113947"/>
    <w:rsid w:val="001154AE"/>
    <w:rsid w:val="00115EB1"/>
    <w:rsid w:val="00117283"/>
    <w:rsid w:val="00120F93"/>
    <w:rsid w:val="00124DC0"/>
    <w:rsid w:val="00126139"/>
    <w:rsid w:val="001275B9"/>
    <w:rsid w:val="001355B5"/>
    <w:rsid w:val="00140213"/>
    <w:rsid w:val="001418E1"/>
    <w:rsid w:val="00142C75"/>
    <w:rsid w:val="00147B73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C7B4D"/>
    <w:rsid w:val="001D2464"/>
    <w:rsid w:val="001E10CD"/>
    <w:rsid w:val="001E1161"/>
    <w:rsid w:val="001E34B0"/>
    <w:rsid w:val="001E3FEF"/>
    <w:rsid w:val="001E5F98"/>
    <w:rsid w:val="001F03ED"/>
    <w:rsid w:val="001F3C08"/>
    <w:rsid w:val="00200E93"/>
    <w:rsid w:val="00202683"/>
    <w:rsid w:val="00202E92"/>
    <w:rsid w:val="00204F3D"/>
    <w:rsid w:val="00205F05"/>
    <w:rsid w:val="00210722"/>
    <w:rsid w:val="00212217"/>
    <w:rsid w:val="00214A34"/>
    <w:rsid w:val="00215FCE"/>
    <w:rsid w:val="00225A83"/>
    <w:rsid w:val="002326A7"/>
    <w:rsid w:val="002377F8"/>
    <w:rsid w:val="00251456"/>
    <w:rsid w:val="00253ADB"/>
    <w:rsid w:val="0025421E"/>
    <w:rsid w:val="00264287"/>
    <w:rsid w:val="0026589D"/>
    <w:rsid w:val="002658DF"/>
    <w:rsid w:val="002664E1"/>
    <w:rsid w:val="002674C4"/>
    <w:rsid w:val="002677BB"/>
    <w:rsid w:val="00273641"/>
    <w:rsid w:val="002801E1"/>
    <w:rsid w:val="002819B5"/>
    <w:rsid w:val="00286ECC"/>
    <w:rsid w:val="002A2D2D"/>
    <w:rsid w:val="002B5424"/>
    <w:rsid w:val="002C3BAD"/>
    <w:rsid w:val="002C71C6"/>
    <w:rsid w:val="002C74D0"/>
    <w:rsid w:val="002D2F6A"/>
    <w:rsid w:val="002D2FA4"/>
    <w:rsid w:val="002D5462"/>
    <w:rsid w:val="002D74E4"/>
    <w:rsid w:val="002E449C"/>
    <w:rsid w:val="002E4FD6"/>
    <w:rsid w:val="002E61F0"/>
    <w:rsid w:val="002F20F4"/>
    <w:rsid w:val="002F24A4"/>
    <w:rsid w:val="002F2A52"/>
    <w:rsid w:val="00300A25"/>
    <w:rsid w:val="00302049"/>
    <w:rsid w:val="00303160"/>
    <w:rsid w:val="00305122"/>
    <w:rsid w:val="003064EC"/>
    <w:rsid w:val="00312A8B"/>
    <w:rsid w:val="00314A6C"/>
    <w:rsid w:val="00317448"/>
    <w:rsid w:val="00322EA8"/>
    <w:rsid w:val="003230CF"/>
    <w:rsid w:val="0033212E"/>
    <w:rsid w:val="003332AA"/>
    <w:rsid w:val="0033490F"/>
    <w:rsid w:val="00345D05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4429"/>
    <w:rsid w:val="00396751"/>
    <w:rsid w:val="003A023C"/>
    <w:rsid w:val="003A1601"/>
    <w:rsid w:val="003A2379"/>
    <w:rsid w:val="003A5602"/>
    <w:rsid w:val="003B0278"/>
    <w:rsid w:val="003B0665"/>
    <w:rsid w:val="003B0EB0"/>
    <w:rsid w:val="003B13A5"/>
    <w:rsid w:val="003B1846"/>
    <w:rsid w:val="003B6A53"/>
    <w:rsid w:val="003C1775"/>
    <w:rsid w:val="003D10E4"/>
    <w:rsid w:val="003D2CF5"/>
    <w:rsid w:val="003D46B3"/>
    <w:rsid w:val="003E01BC"/>
    <w:rsid w:val="003E1013"/>
    <w:rsid w:val="003E13AB"/>
    <w:rsid w:val="003E167F"/>
    <w:rsid w:val="003E2A3C"/>
    <w:rsid w:val="003E2F33"/>
    <w:rsid w:val="003E4370"/>
    <w:rsid w:val="003E6BFB"/>
    <w:rsid w:val="003F1864"/>
    <w:rsid w:val="003F2964"/>
    <w:rsid w:val="00402689"/>
    <w:rsid w:val="0041081C"/>
    <w:rsid w:val="00416493"/>
    <w:rsid w:val="00416D0D"/>
    <w:rsid w:val="00417EAB"/>
    <w:rsid w:val="004206AB"/>
    <w:rsid w:val="00420CDF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D6F84"/>
    <w:rsid w:val="004E0D4F"/>
    <w:rsid w:val="004E0FC6"/>
    <w:rsid w:val="004E232D"/>
    <w:rsid w:val="004E5A63"/>
    <w:rsid w:val="004E73A3"/>
    <w:rsid w:val="004F1EF3"/>
    <w:rsid w:val="0050017E"/>
    <w:rsid w:val="00503820"/>
    <w:rsid w:val="00505153"/>
    <w:rsid w:val="005054C7"/>
    <w:rsid w:val="00507F81"/>
    <w:rsid w:val="00511834"/>
    <w:rsid w:val="00512C1D"/>
    <w:rsid w:val="00513704"/>
    <w:rsid w:val="00514918"/>
    <w:rsid w:val="005172E9"/>
    <w:rsid w:val="00517B12"/>
    <w:rsid w:val="00520867"/>
    <w:rsid w:val="00523B71"/>
    <w:rsid w:val="00524789"/>
    <w:rsid w:val="0053314E"/>
    <w:rsid w:val="00537D97"/>
    <w:rsid w:val="005439C9"/>
    <w:rsid w:val="005508CA"/>
    <w:rsid w:val="00552344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2FCF"/>
    <w:rsid w:val="00594821"/>
    <w:rsid w:val="0059524F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4363"/>
    <w:rsid w:val="0061124E"/>
    <w:rsid w:val="00611250"/>
    <w:rsid w:val="00614E56"/>
    <w:rsid w:val="00615C1C"/>
    <w:rsid w:val="0062203D"/>
    <w:rsid w:val="00624212"/>
    <w:rsid w:val="006242A9"/>
    <w:rsid w:val="00624416"/>
    <w:rsid w:val="00624DCF"/>
    <w:rsid w:val="00625D1E"/>
    <w:rsid w:val="006262F6"/>
    <w:rsid w:val="006276A6"/>
    <w:rsid w:val="006307A5"/>
    <w:rsid w:val="00633320"/>
    <w:rsid w:val="0063342B"/>
    <w:rsid w:val="006335E9"/>
    <w:rsid w:val="00640ED9"/>
    <w:rsid w:val="006424D9"/>
    <w:rsid w:val="00644D27"/>
    <w:rsid w:val="00645F69"/>
    <w:rsid w:val="00652CBF"/>
    <w:rsid w:val="0065515E"/>
    <w:rsid w:val="00660CBF"/>
    <w:rsid w:val="00662703"/>
    <w:rsid w:val="006640AE"/>
    <w:rsid w:val="00664613"/>
    <w:rsid w:val="00670041"/>
    <w:rsid w:val="00671FE2"/>
    <w:rsid w:val="00673263"/>
    <w:rsid w:val="006763ED"/>
    <w:rsid w:val="00681B42"/>
    <w:rsid w:val="0068200B"/>
    <w:rsid w:val="00682DF5"/>
    <w:rsid w:val="00691617"/>
    <w:rsid w:val="006950A4"/>
    <w:rsid w:val="00695634"/>
    <w:rsid w:val="00696F10"/>
    <w:rsid w:val="006A2903"/>
    <w:rsid w:val="006A4E03"/>
    <w:rsid w:val="006B112A"/>
    <w:rsid w:val="006C192D"/>
    <w:rsid w:val="006C57E9"/>
    <w:rsid w:val="006D239A"/>
    <w:rsid w:val="006D27EB"/>
    <w:rsid w:val="006D5E45"/>
    <w:rsid w:val="006E2245"/>
    <w:rsid w:val="006E55B4"/>
    <w:rsid w:val="006E7E50"/>
    <w:rsid w:val="007002D5"/>
    <w:rsid w:val="00704432"/>
    <w:rsid w:val="007047A4"/>
    <w:rsid w:val="007051DF"/>
    <w:rsid w:val="00710967"/>
    <w:rsid w:val="00710A9F"/>
    <w:rsid w:val="00711E6E"/>
    <w:rsid w:val="0071788A"/>
    <w:rsid w:val="00722E97"/>
    <w:rsid w:val="00724DA4"/>
    <w:rsid w:val="00733918"/>
    <w:rsid w:val="00733A3C"/>
    <w:rsid w:val="00737121"/>
    <w:rsid w:val="007375C2"/>
    <w:rsid w:val="00742CFB"/>
    <w:rsid w:val="0075566D"/>
    <w:rsid w:val="00756CE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A687B"/>
    <w:rsid w:val="007B3AC4"/>
    <w:rsid w:val="007B5D00"/>
    <w:rsid w:val="007C2C37"/>
    <w:rsid w:val="007C3E81"/>
    <w:rsid w:val="007C42AC"/>
    <w:rsid w:val="007C535B"/>
    <w:rsid w:val="007C7EEB"/>
    <w:rsid w:val="007D47C5"/>
    <w:rsid w:val="007D742F"/>
    <w:rsid w:val="007E0960"/>
    <w:rsid w:val="007E294F"/>
    <w:rsid w:val="007E4E4F"/>
    <w:rsid w:val="007F04BF"/>
    <w:rsid w:val="007F0BA8"/>
    <w:rsid w:val="007F177C"/>
    <w:rsid w:val="007F2EA3"/>
    <w:rsid w:val="007F5F65"/>
    <w:rsid w:val="00801502"/>
    <w:rsid w:val="00801976"/>
    <w:rsid w:val="008063E1"/>
    <w:rsid w:val="008068A2"/>
    <w:rsid w:val="008076A3"/>
    <w:rsid w:val="008105A0"/>
    <w:rsid w:val="00816A2D"/>
    <w:rsid w:val="00824C86"/>
    <w:rsid w:val="00836CA4"/>
    <w:rsid w:val="0084073A"/>
    <w:rsid w:val="00845D3B"/>
    <w:rsid w:val="0085184F"/>
    <w:rsid w:val="00852608"/>
    <w:rsid w:val="00853DD5"/>
    <w:rsid w:val="00855414"/>
    <w:rsid w:val="00861625"/>
    <w:rsid w:val="008617B5"/>
    <w:rsid w:val="00864A30"/>
    <w:rsid w:val="008650E5"/>
    <w:rsid w:val="00870828"/>
    <w:rsid w:val="00870D84"/>
    <w:rsid w:val="00871BD7"/>
    <w:rsid w:val="00877C80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D1CCB"/>
    <w:rsid w:val="008D5980"/>
    <w:rsid w:val="008E6CF3"/>
    <w:rsid w:val="008F02D9"/>
    <w:rsid w:val="008F202C"/>
    <w:rsid w:val="008F5B43"/>
    <w:rsid w:val="008F5FDB"/>
    <w:rsid w:val="008F716A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25BAA"/>
    <w:rsid w:val="0093065F"/>
    <w:rsid w:val="00930CEE"/>
    <w:rsid w:val="0093236A"/>
    <w:rsid w:val="009328A0"/>
    <w:rsid w:val="00937250"/>
    <w:rsid w:val="00941FFF"/>
    <w:rsid w:val="009430BA"/>
    <w:rsid w:val="00953D68"/>
    <w:rsid w:val="00955691"/>
    <w:rsid w:val="00957F33"/>
    <w:rsid w:val="00961157"/>
    <w:rsid w:val="00961E94"/>
    <w:rsid w:val="009633E3"/>
    <w:rsid w:val="00963B10"/>
    <w:rsid w:val="00965C5B"/>
    <w:rsid w:val="0096684B"/>
    <w:rsid w:val="0096736A"/>
    <w:rsid w:val="00974B68"/>
    <w:rsid w:val="00975A6F"/>
    <w:rsid w:val="00976E46"/>
    <w:rsid w:val="00982E07"/>
    <w:rsid w:val="009915EA"/>
    <w:rsid w:val="00992B49"/>
    <w:rsid w:val="009B19C5"/>
    <w:rsid w:val="009B3C0A"/>
    <w:rsid w:val="009B4243"/>
    <w:rsid w:val="009B4FB4"/>
    <w:rsid w:val="009B5539"/>
    <w:rsid w:val="009C0C39"/>
    <w:rsid w:val="009C1FD7"/>
    <w:rsid w:val="009C3ABC"/>
    <w:rsid w:val="009D14AD"/>
    <w:rsid w:val="009D1805"/>
    <w:rsid w:val="009E1A09"/>
    <w:rsid w:val="009E255D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192"/>
    <w:rsid w:val="00A12EB3"/>
    <w:rsid w:val="00A222AC"/>
    <w:rsid w:val="00A3234E"/>
    <w:rsid w:val="00A32ED1"/>
    <w:rsid w:val="00A35790"/>
    <w:rsid w:val="00A37315"/>
    <w:rsid w:val="00A408C2"/>
    <w:rsid w:val="00A45A89"/>
    <w:rsid w:val="00A47F12"/>
    <w:rsid w:val="00A5106B"/>
    <w:rsid w:val="00A6393F"/>
    <w:rsid w:val="00A66DE2"/>
    <w:rsid w:val="00A70227"/>
    <w:rsid w:val="00A721FD"/>
    <w:rsid w:val="00A821AB"/>
    <w:rsid w:val="00A82575"/>
    <w:rsid w:val="00A944BE"/>
    <w:rsid w:val="00AA034B"/>
    <w:rsid w:val="00AA19A3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027EE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5D43"/>
    <w:rsid w:val="00B75E0E"/>
    <w:rsid w:val="00B76D8F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5FA"/>
    <w:rsid w:val="00BB5B10"/>
    <w:rsid w:val="00BB7DCF"/>
    <w:rsid w:val="00BC56D6"/>
    <w:rsid w:val="00BC6169"/>
    <w:rsid w:val="00BC6DE7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C0117E"/>
    <w:rsid w:val="00C0490B"/>
    <w:rsid w:val="00C04DBC"/>
    <w:rsid w:val="00C07904"/>
    <w:rsid w:val="00C121AF"/>
    <w:rsid w:val="00C1396A"/>
    <w:rsid w:val="00C14C80"/>
    <w:rsid w:val="00C23389"/>
    <w:rsid w:val="00C2358D"/>
    <w:rsid w:val="00C355A5"/>
    <w:rsid w:val="00C358B9"/>
    <w:rsid w:val="00C43B64"/>
    <w:rsid w:val="00C459F9"/>
    <w:rsid w:val="00C53F37"/>
    <w:rsid w:val="00C5499A"/>
    <w:rsid w:val="00C57B90"/>
    <w:rsid w:val="00C62A0F"/>
    <w:rsid w:val="00C63804"/>
    <w:rsid w:val="00C82862"/>
    <w:rsid w:val="00C84E4D"/>
    <w:rsid w:val="00C8562F"/>
    <w:rsid w:val="00C97277"/>
    <w:rsid w:val="00CA2FD0"/>
    <w:rsid w:val="00CA7EC7"/>
    <w:rsid w:val="00CB252D"/>
    <w:rsid w:val="00CB626D"/>
    <w:rsid w:val="00CC3FF7"/>
    <w:rsid w:val="00CD1473"/>
    <w:rsid w:val="00CD1842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4B01"/>
    <w:rsid w:val="00D46A43"/>
    <w:rsid w:val="00D50F79"/>
    <w:rsid w:val="00D546AA"/>
    <w:rsid w:val="00D55C10"/>
    <w:rsid w:val="00D56142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47979"/>
    <w:rsid w:val="00E51B04"/>
    <w:rsid w:val="00E577A2"/>
    <w:rsid w:val="00E577A6"/>
    <w:rsid w:val="00E63F64"/>
    <w:rsid w:val="00E65AEF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147D"/>
    <w:rsid w:val="00ED23B4"/>
    <w:rsid w:val="00ED73C4"/>
    <w:rsid w:val="00EE58CC"/>
    <w:rsid w:val="00EF0074"/>
    <w:rsid w:val="00F031E7"/>
    <w:rsid w:val="00F110B2"/>
    <w:rsid w:val="00F15353"/>
    <w:rsid w:val="00F20B48"/>
    <w:rsid w:val="00F22655"/>
    <w:rsid w:val="00F2376B"/>
    <w:rsid w:val="00F258BA"/>
    <w:rsid w:val="00F26A1D"/>
    <w:rsid w:val="00F27E9C"/>
    <w:rsid w:val="00F30977"/>
    <w:rsid w:val="00F41F41"/>
    <w:rsid w:val="00F46918"/>
    <w:rsid w:val="00F46DDE"/>
    <w:rsid w:val="00F50D84"/>
    <w:rsid w:val="00F53F7B"/>
    <w:rsid w:val="00F5742F"/>
    <w:rsid w:val="00F6150F"/>
    <w:rsid w:val="00F655ED"/>
    <w:rsid w:val="00F7033C"/>
    <w:rsid w:val="00F716D4"/>
    <w:rsid w:val="00F72E67"/>
    <w:rsid w:val="00F734B6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D2873"/>
    <w:rsid w:val="00FE038F"/>
    <w:rsid w:val="00FE1C7D"/>
    <w:rsid w:val="00FE2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5A8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828EAE-E5A9-4D68-A2DC-8B90DC35E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2</TotalTime>
  <Pages>9</Pages>
  <Words>1744</Words>
  <Characters>9945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Windows User</cp:lastModifiedBy>
  <cp:revision>32</cp:revision>
  <cp:lastPrinted>2015-10-26T22:35:00Z</cp:lastPrinted>
  <dcterms:created xsi:type="dcterms:W3CDTF">2019-12-11T19:53:00Z</dcterms:created>
  <dcterms:modified xsi:type="dcterms:W3CDTF">2023-11-22T02:10:00Z</dcterms:modified>
  <cp:category>programming, education, software engineering, software development</cp:category>
</cp:coreProperties>
</file>